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33C66" w14:textId="78E3261F" w:rsidR="004652B9" w:rsidRPr="004D657E" w:rsidRDefault="004D657E" w:rsidP="0060182E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4D657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DEPARTMENT OF MICROBIOLOGY</w:t>
      </w:r>
    </w:p>
    <w:p w14:paraId="6BCB8919" w14:textId="77777777" w:rsidR="00D37E6F" w:rsidRPr="004D657E" w:rsidRDefault="00D37E6F" w:rsidP="0060182E">
      <w:pPr>
        <w:spacing w:after="0" w:line="360" w:lineRule="auto"/>
        <w:jc w:val="right"/>
        <w:rPr>
          <w:rFonts w:ascii="Times New Roman" w:eastAsia="Calibri" w:hAnsi="Times New Roman" w:cs="Times New Roman"/>
          <w:sz w:val="24"/>
          <w:szCs w:val="24"/>
          <w:lang w:val="en-US"/>
        </w:rPr>
      </w:pPr>
      <w:permStart w:id="384922201" w:edGrp="everyone"/>
      <w:r w:rsidRPr="004D657E">
        <w:rPr>
          <w:rFonts w:ascii="Times New Roman" w:eastAsia="Calibri" w:hAnsi="Times New Roman" w:cs="Times New Roman"/>
          <w:sz w:val="24"/>
          <w:szCs w:val="24"/>
          <w:lang w:val="en-US"/>
        </w:rPr>
        <w:t>.……………………..</w:t>
      </w:r>
    </w:p>
    <w:permEnd w:id="384922201"/>
    <w:p w14:paraId="7A577D3D" w14:textId="19AF0104" w:rsidR="00D37E6F" w:rsidRPr="004D657E" w:rsidRDefault="00D37E6F" w:rsidP="0060182E">
      <w:pPr>
        <w:spacing w:after="0" w:line="360" w:lineRule="auto"/>
        <w:jc w:val="right"/>
        <w:rPr>
          <w:rFonts w:ascii="Times New Roman" w:eastAsia="Calibri" w:hAnsi="Times New Roman" w:cs="Times New Roman"/>
          <w:sz w:val="28"/>
          <w:szCs w:val="28"/>
          <w:vertAlign w:val="superscript"/>
          <w:lang w:val="en-US"/>
        </w:rPr>
      </w:pPr>
      <w:r w:rsidRPr="004D657E">
        <w:rPr>
          <w:rFonts w:ascii="Times New Roman" w:eastAsia="Calibri" w:hAnsi="Times New Roman" w:cs="Times New Roman"/>
          <w:sz w:val="28"/>
          <w:szCs w:val="28"/>
          <w:vertAlign w:val="superscript"/>
          <w:lang w:val="en-US"/>
        </w:rPr>
        <w:t>(</w:t>
      </w:r>
      <w:r w:rsidR="004D657E">
        <w:rPr>
          <w:rFonts w:ascii="Times New Roman" w:eastAsia="Calibri" w:hAnsi="Times New Roman" w:cs="Times New Roman"/>
          <w:sz w:val="28"/>
          <w:szCs w:val="28"/>
          <w:vertAlign w:val="superscript"/>
          <w:lang w:val="en-US"/>
        </w:rPr>
        <w:t>Location</w:t>
      </w:r>
      <w:r w:rsidR="004D657E" w:rsidRPr="004D657E">
        <w:rPr>
          <w:rFonts w:ascii="Times New Roman" w:eastAsia="Calibri" w:hAnsi="Times New Roman" w:cs="Times New Roman"/>
          <w:sz w:val="28"/>
          <w:szCs w:val="28"/>
          <w:vertAlign w:val="superscript"/>
          <w:lang w:val="en-US"/>
        </w:rPr>
        <w:t>, date</w:t>
      </w:r>
      <w:r w:rsidRPr="004D657E">
        <w:rPr>
          <w:rFonts w:ascii="Times New Roman" w:eastAsia="Calibri" w:hAnsi="Times New Roman" w:cs="Times New Roman"/>
          <w:sz w:val="28"/>
          <w:szCs w:val="28"/>
          <w:vertAlign w:val="superscript"/>
          <w:lang w:val="en-US"/>
        </w:rPr>
        <w:t>)</w:t>
      </w:r>
    </w:p>
    <w:p w14:paraId="096C826D" w14:textId="731BC6F0" w:rsidR="00D37E6F" w:rsidRDefault="004D657E" w:rsidP="0060182E">
      <w:pPr>
        <w:pStyle w:val="Akapitzlist"/>
        <w:spacing w:line="360" w:lineRule="auto"/>
        <w:ind w:left="0"/>
        <w:jc w:val="center"/>
        <w:rPr>
          <w:rFonts w:eastAsia="Calibri"/>
          <w:b/>
          <w:bCs/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>ORDER FORM</w:t>
      </w:r>
    </w:p>
    <w:p w14:paraId="402452B4" w14:textId="709FE7B2" w:rsidR="00D37E6F" w:rsidRDefault="004D657E" w:rsidP="005B087D">
      <w:pPr>
        <w:pStyle w:val="Akapitzlist"/>
        <w:spacing w:line="360" w:lineRule="auto"/>
        <w:ind w:left="0"/>
        <w:jc w:val="center"/>
        <w:rPr>
          <w:rFonts w:eastAsia="Calibri"/>
          <w:sz w:val="22"/>
          <w:szCs w:val="22"/>
        </w:rPr>
      </w:pPr>
      <w:r w:rsidRPr="004D657E">
        <w:rPr>
          <w:rFonts w:eastAsia="Calibri"/>
          <w:sz w:val="22"/>
          <w:szCs w:val="22"/>
        </w:rPr>
        <w:t>MICROORGANISM COUNT ANALYSIS</w:t>
      </w:r>
    </w:p>
    <w:p w14:paraId="4188880F" w14:textId="77777777" w:rsidR="004D657E" w:rsidRPr="001B6B90" w:rsidRDefault="004D657E" w:rsidP="00D37E6F">
      <w:pPr>
        <w:pStyle w:val="Akapitzlist"/>
        <w:spacing w:line="360" w:lineRule="auto"/>
        <w:ind w:left="720"/>
        <w:jc w:val="center"/>
        <w:rPr>
          <w:rFonts w:eastAsia="Calibri"/>
          <w:sz w:val="22"/>
          <w:szCs w:val="22"/>
        </w:rPr>
      </w:pPr>
    </w:p>
    <w:tbl>
      <w:tblPr>
        <w:tblStyle w:val="Tabela-Siatka"/>
        <w:tblW w:w="9214" w:type="dxa"/>
        <w:tblInd w:w="-147" w:type="dxa"/>
        <w:tblLook w:val="04A0" w:firstRow="1" w:lastRow="0" w:firstColumn="1" w:lastColumn="0" w:noHBand="0" w:noVBand="1"/>
      </w:tblPr>
      <w:tblGrid>
        <w:gridCol w:w="3403"/>
        <w:gridCol w:w="5811"/>
      </w:tblGrid>
      <w:tr w:rsidR="00D37E6F" w:rsidRPr="005C54ED" w14:paraId="6E2A12AE" w14:textId="77777777" w:rsidTr="00D37E6F">
        <w:tc>
          <w:tcPr>
            <w:tcW w:w="3403" w:type="dxa"/>
          </w:tcPr>
          <w:p w14:paraId="0692EA96" w14:textId="77777777" w:rsidR="00EB7D3A" w:rsidRPr="00EB7D3A" w:rsidRDefault="00EB7D3A" w:rsidP="004D657E">
            <w:pPr>
              <w:pStyle w:val="Akapitzlist"/>
              <w:spacing w:line="276" w:lineRule="auto"/>
              <w:ind w:left="0"/>
              <w:jc w:val="left"/>
              <w:rPr>
                <w:rFonts w:eastAsia="Calibri"/>
                <w:b/>
                <w:bCs/>
                <w:sz w:val="22"/>
                <w:szCs w:val="22"/>
                <w:lang w:val="en-US"/>
              </w:rPr>
            </w:pPr>
            <w:permStart w:id="784230914" w:edGrp="everyone" w:colFirst="1" w:colLast="1"/>
            <w:proofErr w:type="spellStart"/>
            <w:r w:rsidRPr="00EB7D3A">
              <w:rPr>
                <w:rFonts w:eastAsia="Calibri"/>
                <w:b/>
                <w:bCs/>
                <w:sz w:val="22"/>
                <w:szCs w:val="22"/>
                <w:lang w:val="en-US"/>
              </w:rPr>
              <w:t>Orderer</w:t>
            </w:r>
            <w:proofErr w:type="spellEnd"/>
            <w:r w:rsidRPr="00EB7D3A">
              <w:rPr>
                <w:rFonts w:eastAsia="Calibri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14:paraId="4C859EF4" w14:textId="5A0F43BD" w:rsidR="00D37E6F" w:rsidRPr="00EB7D3A" w:rsidRDefault="004D657E" w:rsidP="004D657E">
            <w:pPr>
              <w:pStyle w:val="Akapitzlist"/>
              <w:spacing w:line="276" w:lineRule="auto"/>
              <w:ind w:left="0"/>
              <w:jc w:val="left"/>
              <w:rPr>
                <w:rFonts w:eastAsia="Calibri"/>
                <w:sz w:val="22"/>
                <w:szCs w:val="22"/>
                <w:lang w:val="en-US"/>
              </w:rPr>
            </w:pPr>
            <w:r w:rsidRPr="00EB7D3A">
              <w:rPr>
                <w:sz w:val="22"/>
                <w:szCs w:val="22"/>
                <w:lang w:val="en-US"/>
              </w:rPr>
              <w:t xml:space="preserve">(Company name, company address, </w:t>
            </w:r>
            <w:r w:rsidR="00B13195">
              <w:rPr>
                <w:sz w:val="22"/>
                <w:szCs w:val="22"/>
                <w:lang w:val="en-US"/>
              </w:rPr>
              <w:t>VAT number</w:t>
            </w:r>
            <w:r w:rsidRPr="00EB7D3A">
              <w:rPr>
                <w:sz w:val="22"/>
                <w:szCs w:val="22"/>
                <w:lang w:val="en-US"/>
              </w:rPr>
              <w:t>)</w:t>
            </w:r>
          </w:p>
        </w:tc>
        <w:tc>
          <w:tcPr>
            <w:tcW w:w="5811" w:type="dxa"/>
          </w:tcPr>
          <w:p w14:paraId="399FA26F" w14:textId="77777777" w:rsidR="00D37E6F" w:rsidRPr="004D657E" w:rsidRDefault="00D37E6F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  <w:permStart w:id="756241898" w:edGrp="everyone"/>
            <w:permEnd w:id="756241898"/>
          </w:p>
          <w:p w14:paraId="4C7D56CA" w14:textId="007C7170" w:rsidR="0060182E" w:rsidRPr="004D657E" w:rsidRDefault="0060182E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  <w:p w14:paraId="411893CE" w14:textId="77777777" w:rsidR="001A3E17" w:rsidRPr="004D657E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  <w:p w14:paraId="6F86A279" w14:textId="77777777" w:rsidR="001A3E17" w:rsidRPr="004D657E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  <w:p w14:paraId="3D2FCF22" w14:textId="7F777259" w:rsidR="0060182E" w:rsidRPr="004D657E" w:rsidRDefault="0060182E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</w:tc>
      </w:tr>
      <w:tr w:rsidR="00D37E6F" w:rsidRPr="005C54ED" w14:paraId="2ED2BB59" w14:textId="77777777" w:rsidTr="00D37E6F">
        <w:tc>
          <w:tcPr>
            <w:tcW w:w="3403" w:type="dxa"/>
          </w:tcPr>
          <w:p w14:paraId="72F1639F" w14:textId="77777777" w:rsidR="004D657E" w:rsidRPr="00EB7D3A" w:rsidRDefault="004D657E" w:rsidP="004D657E">
            <w:pPr>
              <w:pStyle w:val="Akapitzlist"/>
              <w:ind w:left="0"/>
              <w:rPr>
                <w:b/>
                <w:bCs/>
                <w:sz w:val="22"/>
                <w:szCs w:val="22"/>
                <w:lang w:val="en-US"/>
              </w:rPr>
            </w:pPr>
            <w:permStart w:id="780758481" w:edGrp="everyone" w:colFirst="1" w:colLast="1"/>
            <w:permEnd w:id="784230914"/>
            <w:r w:rsidRPr="00EB7D3A">
              <w:rPr>
                <w:b/>
                <w:bCs/>
                <w:sz w:val="22"/>
                <w:szCs w:val="22"/>
                <w:lang w:val="en-US"/>
              </w:rPr>
              <w:t xml:space="preserve">Contact person </w:t>
            </w:r>
          </w:p>
          <w:p w14:paraId="5F1B9A6A" w14:textId="3187BB01" w:rsidR="00D37E6F" w:rsidRPr="00EB7D3A" w:rsidRDefault="004D657E" w:rsidP="004D657E">
            <w:pPr>
              <w:pStyle w:val="Akapitzlist"/>
              <w:spacing w:line="276" w:lineRule="auto"/>
              <w:ind w:left="0"/>
              <w:jc w:val="left"/>
              <w:rPr>
                <w:sz w:val="22"/>
                <w:szCs w:val="22"/>
                <w:lang w:val="en-US"/>
              </w:rPr>
            </w:pPr>
            <w:r w:rsidRPr="00EB7D3A">
              <w:rPr>
                <w:sz w:val="22"/>
                <w:szCs w:val="22"/>
                <w:lang w:val="en-US"/>
              </w:rPr>
              <w:t>(Name, contact telephone, e-mail address)</w:t>
            </w:r>
          </w:p>
        </w:tc>
        <w:tc>
          <w:tcPr>
            <w:tcW w:w="5811" w:type="dxa"/>
          </w:tcPr>
          <w:p w14:paraId="5F835124" w14:textId="77777777" w:rsidR="00D37E6F" w:rsidRPr="004D657E" w:rsidRDefault="00D37E6F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  <w:p w14:paraId="3FC80AAC" w14:textId="77777777" w:rsidR="001A3E17" w:rsidRPr="004D657E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  <w:p w14:paraId="40FFC26E" w14:textId="1F7AA992" w:rsidR="001A3E17" w:rsidRPr="004D657E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  <w:lang w:val="en-US"/>
              </w:rPr>
            </w:pPr>
          </w:p>
        </w:tc>
      </w:tr>
      <w:tr w:rsidR="00D37E6F" w:rsidRPr="00ED79B6" w14:paraId="5038EB40" w14:textId="77777777" w:rsidTr="00D37E6F">
        <w:tc>
          <w:tcPr>
            <w:tcW w:w="3403" w:type="dxa"/>
          </w:tcPr>
          <w:p w14:paraId="656A0073" w14:textId="30374BC7" w:rsidR="00D37E6F" w:rsidRPr="00EB7D3A" w:rsidRDefault="004D657E" w:rsidP="00D37E6F">
            <w:pPr>
              <w:pStyle w:val="Akapitzlist"/>
              <w:spacing w:line="276" w:lineRule="auto"/>
              <w:ind w:left="0"/>
              <w:jc w:val="left"/>
              <w:rPr>
                <w:rFonts w:eastAsia="Calibri"/>
                <w:sz w:val="22"/>
                <w:szCs w:val="22"/>
              </w:rPr>
            </w:pPr>
            <w:permStart w:id="1768423763" w:edGrp="everyone" w:colFirst="1" w:colLast="1"/>
            <w:permEnd w:id="780758481"/>
            <w:proofErr w:type="spellStart"/>
            <w:r w:rsidRPr="00EB7D3A">
              <w:rPr>
                <w:sz w:val="22"/>
                <w:szCs w:val="22"/>
              </w:rPr>
              <w:t>Sampling</w:t>
            </w:r>
            <w:proofErr w:type="spellEnd"/>
            <w:r w:rsidRPr="00EB7D3A">
              <w:rPr>
                <w:sz w:val="22"/>
                <w:szCs w:val="22"/>
              </w:rPr>
              <w:t xml:space="preserve"> </w:t>
            </w:r>
            <w:proofErr w:type="spellStart"/>
            <w:r w:rsidRPr="00EB7D3A">
              <w:rPr>
                <w:sz w:val="22"/>
                <w:szCs w:val="22"/>
              </w:rPr>
              <w:t>protocol</w:t>
            </w:r>
            <w:proofErr w:type="spellEnd"/>
            <w:r w:rsidRPr="00EB7D3A">
              <w:rPr>
                <w:sz w:val="22"/>
                <w:szCs w:val="22"/>
              </w:rPr>
              <w:t xml:space="preserve"> (</w:t>
            </w:r>
            <w:proofErr w:type="spellStart"/>
            <w:r w:rsidRPr="00EB7D3A">
              <w:rPr>
                <w:sz w:val="22"/>
                <w:szCs w:val="22"/>
              </w:rPr>
              <w:t>Yes</w:t>
            </w:r>
            <w:proofErr w:type="spellEnd"/>
            <w:r w:rsidRPr="00EB7D3A">
              <w:rPr>
                <w:sz w:val="22"/>
                <w:szCs w:val="22"/>
              </w:rPr>
              <w:t>/No)</w:t>
            </w:r>
          </w:p>
        </w:tc>
        <w:tc>
          <w:tcPr>
            <w:tcW w:w="5811" w:type="dxa"/>
          </w:tcPr>
          <w:p w14:paraId="2EA021AE" w14:textId="4A818C7D" w:rsidR="00D37E6F" w:rsidRPr="00ED79B6" w:rsidRDefault="00D37E6F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permEnd w:id="1768423763"/>
    </w:tbl>
    <w:p w14:paraId="32A5C454" w14:textId="77777777" w:rsidR="00D37E6F" w:rsidRPr="00ED79B6" w:rsidRDefault="00D37E6F" w:rsidP="00D37E6F">
      <w:pPr>
        <w:pStyle w:val="Akapitzlist"/>
        <w:spacing w:line="360" w:lineRule="auto"/>
        <w:ind w:left="0"/>
        <w:rPr>
          <w:rFonts w:eastAsia="Calibri"/>
          <w:sz w:val="22"/>
          <w:szCs w:val="22"/>
        </w:rPr>
      </w:pPr>
    </w:p>
    <w:tbl>
      <w:tblPr>
        <w:tblStyle w:val="Tabela-Siatka"/>
        <w:tblW w:w="978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50"/>
        <w:gridCol w:w="1744"/>
        <w:gridCol w:w="4823"/>
        <w:gridCol w:w="2565"/>
      </w:tblGrid>
      <w:tr w:rsidR="00D37E6F" w:rsidRPr="00ED79B6" w14:paraId="179FF91A" w14:textId="77777777" w:rsidTr="00702710">
        <w:trPr>
          <w:trHeight w:val="70"/>
        </w:trPr>
        <w:tc>
          <w:tcPr>
            <w:tcW w:w="9782" w:type="dxa"/>
            <w:gridSpan w:val="4"/>
            <w:vAlign w:val="center"/>
          </w:tcPr>
          <w:p w14:paraId="1C698855" w14:textId="26C5C1F6" w:rsidR="00D37E6F" w:rsidRPr="0060182E" w:rsidRDefault="004D657E" w:rsidP="004D657E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b/>
                <w:bCs/>
                <w:sz w:val="22"/>
                <w:szCs w:val="22"/>
              </w:rPr>
            </w:pPr>
            <w:r w:rsidRPr="004D657E">
              <w:rPr>
                <w:rFonts w:eastAsia="Calibri"/>
                <w:b/>
                <w:bCs/>
                <w:sz w:val="22"/>
                <w:szCs w:val="22"/>
              </w:rPr>
              <w:t>PREPARATIONS FOR ANALYSIS</w:t>
            </w:r>
          </w:p>
        </w:tc>
      </w:tr>
      <w:tr w:rsidR="00D37E6F" w:rsidRPr="00ED79B6" w14:paraId="3B311F26" w14:textId="77777777" w:rsidTr="00702710">
        <w:tc>
          <w:tcPr>
            <w:tcW w:w="650" w:type="dxa"/>
            <w:vAlign w:val="center"/>
          </w:tcPr>
          <w:p w14:paraId="6F241436" w14:textId="299DE5A1" w:rsidR="00D37E6F" w:rsidRPr="00ED79B6" w:rsidRDefault="004D657E" w:rsidP="004D657E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sz w:val="22"/>
                <w:szCs w:val="22"/>
              </w:rPr>
              <w:t>No.</w:t>
            </w:r>
          </w:p>
        </w:tc>
        <w:tc>
          <w:tcPr>
            <w:tcW w:w="1744" w:type="dxa"/>
            <w:vAlign w:val="center"/>
          </w:tcPr>
          <w:p w14:paraId="56285D8B" w14:textId="5992A189" w:rsidR="00D37E6F" w:rsidRPr="00ED79B6" w:rsidRDefault="004D657E" w:rsidP="004D657E">
            <w:pPr>
              <w:pStyle w:val="Akapitzlist"/>
              <w:spacing w:line="276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roofErr w:type="spellStart"/>
            <w:r w:rsidRPr="004D657E">
              <w:rPr>
                <w:sz w:val="22"/>
                <w:szCs w:val="22"/>
              </w:rPr>
              <w:t>Preparation</w:t>
            </w:r>
            <w:proofErr w:type="spellEnd"/>
            <w:r w:rsidRPr="004D657E">
              <w:rPr>
                <w:sz w:val="22"/>
                <w:szCs w:val="22"/>
              </w:rPr>
              <w:t xml:space="preserve"> </w:t>
            </w:r>
            <w:proofErr w:type="spellStart"/>
            <w:r w:rsidRPr="004D657E">
              <w:rPr>
                <w:sz w:val="22"/>
                <w:szCs w:val="22"/>
              </w:rPr>
              <w:t>name</w:t>
            </w:r>
            <w:proofErr w:type="spellEnd"/>
          </w:p>
        </w:tc>
        <w:tc>
          <w:tcPr>
            <w:tcW w:w="4823" w:type="dxa"/>
            <w:vAlign w:val="center"/>
          </w:tcPr>
          <w:p w14:paraId="768E72C0" w14:textId="238D219F" w:rsidR="001A3E17" w:rsidRDefault="004D657E" w:rsidP="004D657E">
            <w:pPr>
              <w:pStyle w:val="Akapitzlist"/>
              <w:spacing w:line="276" w:lineRule="auto"/>
              <w:ind w:left="0"/>
              <w:jc w:val="center"/>
              <w:rPr>
                <w:sz w:val="22"/>
                <w:szCs w:val="22"/>
                <w:lang w:val="en-US"/>
              </w:rPr>
            </w:pPr>
            <w:r w:rsidRPr="004D657E">
              <w:rPr>
                <w:sz w:val="22"/>
                <w:szCs w:val="22"/>
                <w:lang w:val="en-US"/>
              </w:rPr>
              <w:t xml:space="preserve">Range of </w:t>
            </w:r>
            <w:r>
              <w:rPr>
                <w:sz w:val="22"/>
                <w:szCs w:val="22"/>
                <w:lang w:val="en-US"/>
              </w:rPr>
              <w:t>analysis</w:t>
            </w:r>
            <w:r w:rsidRPr="004D657E">
              <w:rPr>
                <w:sz w:val="22"/>
                <w:szCs w:val="22"/>
                <w:lang w:val="en-US"/>
              </w:rPr>
              <w:t xml:space="preserve"> - type of microorganisms</w:t>
            </w:r>
          </w:p>
          <w:p w14:paraId="65997622" w14:textId="2F39BFC1" w:rsidR="004D657E" w:rsidRPr="004D657E" w:rsidRDefault="004D657E" w:rsidP="004D657E">
            <w:pPr>
              <w:pStyle w:val="Akapitzlist"/>
              <w:spacing w:line="276" w:lineRule="auto"/>
              <w:ind w:left="0"/>
              <w:jc w:val="center"/>
              <w:rPr>
                <w:sz w:val="22"/>
                <w:szCs w:val="22"/>
                <w:lang w:val="en-US"/>
              </w:rPr>
            </w:pPr>
            <w:r w:rsidRPr="004D657E">
              <w:rPr>
                <w:sz w:val="22"/>
                <w:szCs w:val="22"/>
                <w:lang w:val="en-US"/>
              </w:rPr>
              <w:t>(Optionally, the expected quantity may be indicated)</w:t>
            </w:r>
          </w:p>
        </w:tc>
        <w:tc>
          <w:tcPr>
            <w:tcW w:w="2565" w:type="dxa"/>
            <w:vAlign w:val="center"/>
          </w:tcPr>
          <w:p w14:paraId="4B55F1FC" w14:textId="3FC40AF2" w:rsidR="00D37E6F" w:rsidRPr="00ED79B6" w:rsidRDefault="004D657E" w:rsidP="004D657E">
            <w:pPr>
              <w:pStyle w:val="Akapitzlist"/>
              <w:spacing w:line="276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r w:rsidRPr="004D657E">
              <w:rPr>
                <w:rFonts w:eastAsia="Calibri"/>
                <w:sz w:val="22"/>
                <w:szCs w:val="22"/>
                <w:lang w:val="en-US"/>
              </w:rPr>
              <w:t xml:space="preserve">In addition to the microorganisms indicated for analysis, does the preparation contain any other microorganisms? </w:t>
            </w:r>
            <w:r w:rsidRPr="004D657E">
              <w:rPr>
                <w:rFonts w:eastAsia="Calibri"/>
                <w:sz w:val="22"/>
                <w:szCs w:val="22"/>
              </w:rPr>
              <w:t>(</w:t>
            </w:r>
            <w:proofErr w:type="spellStart"/>
            <w:r w:rsidRPr="004D657E">
              <w:rPr>
                <w:rFonts w:eastAsia="Calibri"/>
                <w:sz w:val="22"/>
                <w:szCs w:val="22"/>
              </w:rPr>
              <w:t>Yes</w:t>
            </w:r>
            <w:proofErr w:type="spellEnd"/>
            <w:r w:rsidRPr="004D657E">
              <w:rPr>
                <w:rFonts w:eastAsia="Calibri"/>
                <w:sz w:val="22"/>
                <w:szCs w:val="22"/>
              </w:rPr>
              <w:t>/No)</w:t>
            </w:r>
          </w:p>
        </w:tc>
      </w:tr>
      <w:tr w:rsidR="00D37E6F" w:rsidRPr="00ED79B6" w14:paraId="4B5FB2B1" w14:textId="77777777" w:rsidTr="00702710">
        <w:tc>
          <w:tcPr>
            <w:tcW w:w="650" w:type="dxa"/>
          </w:tcPr>
          <w:p w14:paraId="6684BD09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736431605" w:edGrp="everyone" w:colFirst="1" w:colLast="1"/>
            <w:permStart w:id="439099767" w:edGrp="everyone" w:colFirst="2" w:colLast="2"/>
            <w:permStart w:id="1334660242" w:edGrp="everyone" w:colFirst="3" w:colLast="3"/>
            <w:r w:rsidRPr="00ED79B6">
              <w:rPr>
                <w:sz w:val="22"/>
                <w:szCs w:val="22"/>
              </w:rPr>
              <w:t>1.</w:t>
            </w:r>
          </w:p>
        </w:tc>
        <w:tc>
          <w:tcPr>
            <w:tcW w:w="1744" w:type="dxa"/>
          </w:tcPr>
          <w:p w14:paraId="0D54E002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22311EB1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0C22691F" w14:textId="2F6DCBD3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65" w:type="dxa"/>
          </w:tcPr>
          <w:p w14:paraId="1F278D2D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46BE5F64" w14:textId="77777777" w:rsidTr="00702710">
        <w:tc>
          <w:tcPr>
            <w:tcW w:w="650" w:type="dxa"/>
          </w:tcPr>
          <w:p w14:paraId="315704BF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976488933" w:edGrp="everyone" w:colFirst="1" w:colLast="1"/>
            <w:permStart w:id="592056805" w:edGrp="everyone" w:colFirst="2" w:colLast="2"/>
            <w:permStart w:id="1218018557" w:edGrp="everyone" w:colFirst="3" w:colLast="3"/>
            <w:permEnd w:id="736431605"/>
            <w:permEnd w:id="439099767"/>
            <w:permEnd w:id="1334660242"/>
            <w:r w:rsidRPr="00ED79B6">
              <w:rPr>
                <w:sz w:val="22"/>
                <w:szCs w:val="22"/>
              </w:rPr>
              <w:t>2.</w:t>
            </w:r>
          </w:p>
        </w:tc>
        <w:tc>
          <w:tcPr>
            <w:tcW w:w="1744" w:type="dxa"/>
          </w:tcPr>
          <w:p w14:paraId="725DE20F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449FD76D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16B64F04" w14:textId="55AC0DF2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65" w:type="dxa"/>
          </w:tcPr>
          <w:p w14:paraId="6B01FFC7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6772E62E" w14:textId="77777777" w:rsidTr="00702710">
        <w:tc>
          <w:tcPr>
            <w:tcW w:w="650" w:type="dxa"/>
          </w:tcPr>
          <w:p w14:paraId="105E60F7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1987799346" w:edGrp="everyone" w:colFirst="1" w:colLast="1"/>
            <w:permStart w:id="1651061081" w:edGrp="everyone" w:colFirst="2" w:colLast="2"/>
            <w:permStart w:id="226635512" w:edGrp="everyone" w:colFirst="3" w:colLast="3"/>
            <w:permEnd w:id="976488933"/>
            <w:permEnd w:id="592056805"/>
            <w:permEnd w:id="1218018557"/>
            <w:r w:rsidRPr="00ED79B6">
              <w:rPr>
                <w:sz w:val="22"/>
                <w:szCs w:val="22"/>
              </w:rPr>
              <w:t>3.</w:t>
            </w:r>
          </w:p>
        </w:tc>
        <w:tc>
          <w:tcPr>
            <w:tcW w:w="1744" w:type="dxa"/>
          </w:tcPr>
          <w:p w14:paraId="0FBA8AD9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0281DB97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026D5345" w14:textId="37D50732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65" w:type="dxa"/>
          </w:tcPr>
          <w:p w14:paraId="37202687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7D67BE65" w14:textId="77777777" w:rsidTr="00702710">
        <w:tc>
          <w:tcPr>
            <w:tcW w:w="650" w:type="dxa"/>
          </w:tcPr>
          <w:p w14:paraId="3DF55B16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2082829943" w:edGrp="everyone" w:colFirst="1" w:colLast="1"/>
            <w:permStart w:id="2106548743" w:edGrp="everyone" w:colFirst="2" w:colLast="2"/>
            <w:permStart w:id="1218131509" w:edGrp="everyone" w:colFirst="3" w:colLast="3"/>
            <w:permEnd w:id="1987799346"/>
            <w:permEnd w:id="1651061081"/>
            <w:permEnd w:id="226635512"/>
            <w:r w:rsidRPr="00ED79B6">
              <w:rPr>
                <w:sz w:val="22"/>
                <w:szCs w:val="22"/>
              </w:rPr>
              <w:t>4.</w:t>
            </w:r>
          </w:p>
        </w:tc>
        <w:tc>
          <w:tcPr>
            <w:tcW w:w="1744" w:type="dxa"/>
          </w:tcPr>
          <w:p w14:paraId="08B435CF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5A933848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0480FF60" w14:textId="3B5F858D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65" w:type="dxa"/>
          </w:tcPr>
          <w:p w14:paraId="63D1A9B0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59BE217E" w14:textId="77777777" w:rsidTr="00702710">
        <w:tc>
          <w:tcPr>
            <w:tcW w:w="650" w:type="dxa"/>
          </w:tcPr>
          <w:p w14:paraId="10001364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294661660" w:edGrp="everyone" w:colFirst="1" w:colLast="1"/>
            <w:permStart w:id="452097562" w:edGrp="everyone" w:colFirst="2" w:colLast="2"/>
            <w:permStart w:id="138444394" w:edGrp="everyone" w:colFirst="3" w:colLast="3"/>
            <w:permEnd w:id="2082829943"/>
            <w:permEnd w:id="2106548743"/>
            <w:permEnd w:id="1218131509"/>
            <w:r w:rsidRPr="00ED79B6">
              <w:rPr>
                <w:sz w:val="22"/>
                <w:szCs w:val="22"/>
              </w:rPr>
              <w:t>5.</w:t>
            </w:r>
          </w:p>
        </w:tc>
        <w:tc>
          <w:tcPr>
            <w:tcW w:w="1744" w:type="dxa"/>
          </w:tcPr>
          <w:p w14:paraId="6DF4AFFA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0A51BE59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5F10030D" w14:textId="38F78262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65" w:type="dxa"/>
          </w:tcPr>
          <w:p w14:paraId="04520608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permEnd w:id="294661660"/>
      <w:permEnd w:id="452097562"/>
      <w:permEnd w:id="138444394"/>
    </w:tbl>
    <w:p w14:paraId="43F18F20" w14:textId="77777777" w:rsidR="009B410E" w:rsidRDefault="009B410E" w:rsidP="00D37E6F">
      <w:pPr>
        <w:pStyle w:val="Akapitzlist"/>
        <w:spacing w:line="360" w:lineRule="auto"/>
        <w:ind w:left="0"/>
        <w:rPr>
          <w:rFonts w:eastAsia="Calibri"/>
        </w:rPr>
      </w:pPr>
    </w:p>
    <w:p w14:paraId="4E841A49" w14:textId="42B834AA" w:rsidR="00D37E6F" w:rsidRPr="00B13195" w:rsidRDefault="004D657E" w:rsidP="00D37E6F">
      <w:pPr>
        <w:pStyle w:val="Akapitzlist"/>
        <w:spacing w:line="360" w:lineRule="auto"/>
        <w:ind w:left="0"/>
        <w:rPr>
          <w:rFonts w:eastAsia="Calibri"/>
          <w:lang w:val="en-US"/>
        </w:rPr>
      </w:pPr>
      <w:r w:rsidRPr="00B13195">
        <w:rPr>
          <w:rFonts w:eastAsia="Calibri"/>
          <w:lang w:val="en-US"/>
        </w:rPr>
        <w:t>Additional information (on how to store slides, preferred medium, time to start analysis, other):</w:t>
      </w:r>
    </w:p>
    <w:p w14:paraId="45DEAC92" w14:textId="2356A18E" w:rsidR="0060182E" w:rsidRPr="004D657E" w:rsidRDefault="00D37E6F" w:rsidP="0060182E">
      <w:pPr>
        <w:pStyle w:val="Akapitzlist"/>
        <w:spacing w:line="360" w:lineRule="auto"/>
        <w:ind w:left="0"/>
        <w:rPr>
          <w:rFonts w:eastAsia="Calibri"/>
          <w:lang w:val="en-US"/>
        </w:rPr>
      </w:pPr>
      <w:permStart w:id="809593887" w:edGrp="everyone"/>
      <w:r w:rsidRPr="004D657E">
        <w:rPr>
          <w:rFonts w:eastAsia="Calibri"/>
          <w:lang w:val="en-US"/>
        </w:rPr>
        <w:t>…………………………………………………………………………………………………...……….…</w:t>
      </w:r>
      <w:r w:rsidR="0060182E" w:rsidRPr="004D657E">
        <w:rPr>
          <w:rFonts w:eastAsia="Calibri"/>
          <w:lang w:val="en-US"/>
        </w:rPr>
        <w:t>...</w:t>
      </w:r>
      <w:r w:rsidRPr="004D657E">
        <w:rPr>
          <w:rFonts w:eastAsia="Calibri"/>
          <w:lang w:val="en-US"/>
        </w:rPr>
        <w:t>………………………………………………………………………………………...……………………………………………………</w:t>
      </w:r>
      <w:r w:rsidR="0060182E" w:rsidRPr="004D657E">
        <w:rPr>
          <w:rFonts w:eastAsia="Calibri"/>
          <w:lang w:val="en-US"/>
        </w:rPr>
        <w:t>………………………………………………………………………...............................</w:t>
      </w:r>
    </w:p>
    <w:p w14:paraId="4D807D28" w14:textId="633DF8DA" w:rsidR="0084554E" w:rsidRPr="004D657E" w:rsidRDefault="0084554E" w:rsidP="0084554E">
      <w:pPr>
        <w:tabs>
          <w:tab w:val="left" w:pos="4935"/>
        </w:tabs>
        <w:rPr>
          <w:lang w:val="en-US" w:eastAsia="ar-SA"/>
        </w:rPr>
      </w:pPr>
      <w:r w:rsidRPr="004D657E">
        <w:rPr>
          <w:lang w:val="en-US" w:eastAsia="ar-SA"/>
        </w:rPr>
        <w:tab/>
      </w:r>
    </w:p>
    <w:permEnd w:id="809593887"/>
    <w:p w14:paraId="28589B3A" w14:textId="679498B9" w:rsidR="004D657E" w:rsidRDefault="004D657E" w:rsidP="004D657E">
      <w:pPr>
        <w:jc w:val="both"/>
        <w:rPr>
          <w:rFonts w:ascii="Times New Roman" w:eastAsia="Calibri" w:hAnsi="Times New Roman" w:cs="Times New Roman"/>
          <w:lang w:val="en-US"/>
        </w:rPr>
      </w:pPr>
      <w:r w:rsidRPr="004D657E">
        <w:rPr>
          <w:rFonts w:ascii="Times New Roman" w:eastAsia="Calibri" w:hAnsi="Times New Roman" w:cs="Times New Roman"/>
          <w:lang w:val="en-US"/>
        </w:rPr>
        <w:lastRenderedPageBreak/>
        <w:t xml:space="preserve">The </w:t>
      </w:r>
      <w:proofErr w:type="spellStart"/>
      <w:r w:rsidR="00EB7D3A">
        <w:rPr>
          <w:rFonts w:ascii="Times New Roman" w:eastAsia="Calibri" w:hAnsi="Times New Roman" w:cs="Times New Roman"/>
          <w:lang w:val="en-US"/>
        </w:rPr>
        <w:t>O</w:t>
      </w:r>
      <w:r w:rsidR="00EB7D3A" w:rsidRPr="00EB7D3A">
        <w:rPr>
          <w:rFonts w:ascii="Times New Roman" w:eastAsia="Calibri" w:hAnsi="Times New Roman" w:cs="Times New Roman"/>
          <w:lang w:val="en-US"/>
        </w:rPr>
        <w:t>rderer</w:t>
      </w:r>
      <w:proofErr w:type="spellEnd"/>
      <w:r w:rsidR="00EB7D3A">
        <w:rPr>
          <w:rFonts w:ascii="Times New Roman" w:eastAsia="Calibri" w:hAnsi="Times New Roman" w:cs="Times New Roman"/>
          <w:lang w:val="en-US"/>
        </w:rPr>
        <w:t xml:space="preserve"> </w:t>
      </w:r>
      <w:r w:rsidRPr="004D657E">
        <w:rPr>
          <w:rFonts w:ascii="Times New Roman" w:eastAsia="Calibri" w:hAnsi="Times New Roman" w:cs="Times New Roman"/>
          <w:lang w:val="en-US"/>
        </w:rPr>
        <w:t xml:space="preserve">undertakes to provide at least </w:t>
      </w:r>
      <w:r w:rsidRPr="004D657E">
        <w:rPr>
          <w:rFonts w:ascii="Times New Roman" w:eastAsia="Calibri" w:hAnsi="Times New Roman" w:cs="Times New Roman"/>
          <w:b/>
          <w:bCs/>
          <w:lang w:val="en-US"/>
        </w:rPr>
        <w:t>100 g / 100 mL</w:t>
      </w:r>
      <w:r w:rsidRPr="004D657E">
        <w:rPr>
          <w:rFonts w:ascii="Times New Roman" w:eastAsia="Calibri" w:hAnsi="Times New Roman" w:cs="Times New Roman"/>
          <w:lang w:val="en-US"/>
        </w:rPr>
        <w:t xml:space="preserve"> sample of the preparation to be </w:t>
      </w:r>
      <w:proofErr w:type="spellStart"/>
      <w:r w:rsidRPr="004D657E">
        <w:rPr>
          <w:rFonts w:ascii="Times New Roman" w:eastAsia="Calibri" w:hAnsi="Times New Roman" w:cs="Times New Roman"/>
          <w:lang w:val="en-US"/>
        </w:rPr>
        <w:t>analysed</w:t>
      </w:r>
      <w:proofErr w:type="spellEnd"/>
      <w:r w:rsidRPr="004D657E">
        <w:rPr>
          <w:rFonts w:ascii="Times New Roman" w:eastAsia="Calibri" w:hAnsi="Times New Roman" w:cs="Times New Roman"/>
          <w:lang w:val="en-US"/>
        </w:rPr>
        <w:t xml:space="preserve">. </w:t>
      </w:r>
    </w:p>
    <w:p w14:paraId="00B04135" w14:textId="26917648" w:rsidR="004D657E" w:rsidRPr="004D657E" w:rsidRDefault="004D657E" w:rsidP="004D657E">
      <w:pPr>
        <w:jc w:val="both"/>
        <w:rPr>
          <w:rFonts w:ascii="Times New Roman" w:eastAsia="Calibri" w:hAnsi="Times New Roman" w:cs="Times New Roman"/>
          <w:lang w:val="en-US"/>
        </w:rPr>
      </w:pPr>
      <w:r w:rsidRPr="004D657E">
        <w:rPr>
          <w:rFonts w:ascii="Times New Roman" w:eastAsia="Calibri" w:hAnsi="Times New Roman" w:cs="Times New Roman"/>
          <w:lang w:val="en-US"/>
        </w:rPr>
        <w:t xml:space="preserve">The cost of making one </w:t>
      </w:r>
      <w:r>
        <w:rPr>
          <w:rFonts w:ascii="Times New Roman" w:eastAsia="Calibri" w:hAnsi="Times New Roman" w:cs="Times New Roman"/>
          <w:lang w:val="en-US"/>
        </w:rPr>
        <w:t xml:space="preserve">analysis </w:t>
      </w:r>
      <w:r w:rsidRPr="004D657E">
        <w:rPr>
          <w:rFonts w:ascii="Times New Roman" w:eastAsia="Calibri" w:hAnsi="Times New Roman" w:cs="Times New Roman"/>
          <w:lang w:val="en-US"/>
        </w:rPr>
        <w:t xml:space="preserve">is </w:t>
      </w:r>
      <w:r w:rsidRPr="00EB7D3A">
        <w:rPr>
          <w:rFonts w:ascii="Times New Roman" w:eastAsia="Calibri" w:hAnsi="Times New Roman" w:cs="Times New Roman"/>
          <w:b/>
          <w:bCs/>
          <w:lang w:val="en-US"/>
        </w:rPr>
        <w:t>2</w:t>
      </w:r>
      <w:r w:rsidR="005C54ED">
        <w:rPr>
          <w:rFonts w:ascii="Times New Roman" w:eastAsia="Calibri" w:hAnsi="Times New Roman" w:cs="Times New Roman"/>
          <w:b/>
          <w:bCs/>
          <w:lang w:val="en-US"/>
        </w:rPr>
        <w:t>5</w:t>
      </w:r>
      <w:r w:rsidRPr="00EB7D3A">
        <w:rPr>
          <w:rFonts w:ascii="Times New Roman" w:eastAsia="Calibri" w:hAnsi="Times New Roman" w:cs="Times New Roman"/>
          <w:b/>
          <w:bCs/>
          <w:lang w:val="en-US"/>
        </w:rPr>
        <w:t xml:space="preserve">0 </w:t>
      </w:r>
      <w:r w:rsidR="00EB7D3A">
        <w:rPr>
          <w:rFonts w:ascii="Times New Roman" w:eastAsia="Calibri" w:hAnsi="Times New Roman" w:cs="Times New Roman"/>
          <w:b/>
          <w:bCs/>
          <w:lang w:val="en-US"/>
        </w:rPr>
        <w:t xml:space="preserve">PLN </w:t>
      </w:r>
      <w:r w:rsidRPr="00EB7D3A">
        <w:rPr>
          <w:rFonts w:ascii="Times New Roman" w:eastAsia="Calibri" w:hAnsi="Times New Roman" w:cs="Times New Roman"/>
          <w:b/>
          <w:bCs/>
          <w:lang w:val="en-US"/>
        </w:rPr>
        <w:t>+ VAT.</w:t>
      </w:r>
    </w:p>
    <w:p w14:paraId="46068579" w14:textId="43F552ED" w:rsidR="009B410E" w:rsidRDefault="004D657E" w:rsidP="004D657E">
      <w:pPr>
        <w:jc w:val="both"/>
        <w:rPr>
          <w:rFonts w:ascii="Times New Roman" w:eastAsia="Calibri" w:hAnsi="Times New Roman" w:cs="Times New Roman"/>
          <w:lang w:val="en-US"/>
        </w:rPr>
      </w:pPr>
      <w:r w:rsidRPr="004D657E">
        <w:rPr>
          <w:rFonts w:ascii="Times New Roman" w:eastAsia="Calibri" w:hAnsi="Times New Roman" w:cs="Times New Roman"/>
          <w:lang w:val="en-US"/>
        </w:rPr>
        <w:t xml:space="preserve">The deadline for testing is </w:t>
      </w:r>
      <w:r w:rsidRPr="004D657E">
        <w:rPr>
          <w:rFonts w:ascii="Times New Roman" w:eastAsia="Calibri" w:hAnsi="Times New Roman" w:cs="Times New Roman"/>
          <w:b/>
          <w:bCs/>
          <w:lang w:val="en-US"/>
        </w:rPr>
        <w:t>30 days from the date of payment</w:t>
      </w:r>
      <w:r w:rsidRPr="004D657E">
        <w:rPr>
          <w:rFonts w:ascii="Times New Roman" w:eastAsia="Calibri" w:hAnsi="Times New Roman" w:cs="Times New Roman"/>
          <w:lang w:val="en-US"/>
        </w:rPr>
        <w:t xml:space="preserve"> of the invoice by the </w:t>
      </w:r>
      <w:proofErr w:type="spellStart"/>
      <w:r w:rsidR="00EB7D3A">
        <w:rPr>
          <w:rFonts w:ascii="Times New Roman" w:eastAsia="Calibri" w:hAnsi="Times New Roman" w:cs="Times New Roman"/>
          <w:lang w:val="en-US"/>
        </w:rPr>
        <w:t>O</w:t>
      </w:r>
      <w:r w:rsidR="00EB7D3A" w:rsidRPr="00EB7D3A">
        <w:rPr>
          <w:rFonts w:ascii="Times New Roman" w:eastAsia="Calibri" w:hAnsi="Times New Roman" w:cs="Times New Roman"/>
          <w:lang w:val="en-US"/>
        </w:rPr>
        <w:t>rderer</w:t>
      </w:r>
      <w:proofErr w:type="spellEnd"/>
      <w:r w:rsidRPr="004D657E">
        <w:rPr>
          <w:rFonts w:ascii="Times New Roman" w:eastAsia="Calibri" w:hAnsi="Times New Roman" w:cs="Times New Roman"/>
          <w:lang w:val="en-US"/>
        </w:rPr>
        <w:t>.</w:t>
      </w:r>
    </w:p>
    <w:p w14:paraId="0789B54F" w14:textId="77777777" w:rsidR="00EB7D3A" w:rsidRPr="004D657E" w:rsidRDefault="00EB7D3A" w:rsidP="004D657E">
      <w:pPr>
        <w:jc w:val="both"/>
        <w:rPr>
          <w:rFonts w:ascii="Times New Roman" w:eastAsia="Calibri" w:hAnsi="Times New Roman" w:cs="Times New Roman"/>
          <w:lang w:val="en-US"/>
        </w:rPr>
      </w:pPr>
    </w:p>
    <w:p w14:paraId="14E2BF8C" w14:textId="77777777" w:rsidR="009B410E" w:rsidRPr="00B13195" w:rsidRDefault="009B410E" w:rsidP="009B410E">
      <w:pPr>
        <w:pStyle w:val="Akapitzlist"/>
        <w:spacing w:line="360" w:lineRule="auto"/>
        <w:ind w:left="0"/>
        <w:jc w:val="right"/>
        <w:rPr>
          <w:rFonts w:eastAsia="Calibri"/>
          <w:sz w:val="16"/>
          <w:szCs w:val="16"/>
          <w:lang w:val="en-US"/>
        </w:rPr>
      </w:pPr>
      <w:r w:rsidRPr="00B13195">
        <w:rPr>
          <w:rFonts w:eastAsia="Calibri"/>
          <w:sz w:val="16"/>
          <w:szCs w:val="16"/>
          <w:lang w:val="en-US"/>
        </w:rPr>
        <w:t>…………………………………………………</w:t>
      </w:r>
    </w:p>
    <w:p w14:paraId="13EA0C33" w14:textId="28D6503E" w:rsidR="009B410E" w:rsidRPr="00B13195" w:rsidRDefault="00EB7D3A" w:rsidP="00EB7D3A">
      <w:pPr>
        <w:jc w:val="right"/>
        <w:rPr>
          <w:rFonts w:ascii="Times New Roman" w:eastAsia="Calibri" w:hAnsi="Times New Roman" w:cs="Times New Roman"/>
          <w:lang w:val="en-US"/>
        </w:rPr>
      </w:pPr>
      <w:r w:rsidRPr="00B13195">
        <w:rPr>
          <w:rFonts w:ascii="Times New Roman" w:eastAsia="Calibri" w:hAnsi="Times New Roman" w:cs="Times New Roman"/>
          <w:sz w:val="16"/>
          <w:szCs w:val="16"/>
          <w:lang w:val="en-US" w:eastAsia="ar-SA"/>
        </w:rPr>
        <w:t>(SIGNATURE OF THE ORDERED)</w:t>
      </w:r>
    </w:p>
    <w:p w14:paraId="769D1017" w14:textId="77777777" w:rsidR="001A3E17" w:rsidRPr="00B13195" w:rsidRDefault="001A3E17" w:rsidP="00D37E6F">
      <w:pPr>
        <w:jc w:val="both"/>
        <w:rPr>
          <w:rFonts w:ascii="Times New Roman" w:eastAsia="Calibri" w:hAnsi="Times New Roman" w:cs="Times New Roman"/>
          <w:lang w:val="en-US"/>
        </w:rPr>
      </w:pPr>
    </w:p>
    <w:p w14:paraId="6AAB374B" w14:textId="77777777" w:rsidR="00EB7D3A" w:rsidRDefault="00EB7D3A" w:rsidP="00D37E6F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B7D3A">
        <w:rPr>
          <w:rFonts w:ascii="Times New Roman" w:eastAsia="Calibri" w:hAnsi="Times New Roman" w:cs="Times New Roman"/>
          <w:lang w:val="en-US"/>
        </w:rPr>
        <w:t>The study preparation, together with the completed and signed application form, should be delivered to:</w:t>
      </w:r>
    </w:p>
    <w:p w14:paraId="3A882208" w14:textId="77777777" w:rsidR="00EB7D3A" w:rsidRDefault="00EB7D3A" w:rsidP="00D37E6F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9117A49" w14:textId="2ED3B733" w:rsidR="00EB7D3A" w:rsidRPr="00EB7D3A" w:rsidRDefault="00EB7D3A" w:rsidP="00EB7D3A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B7D3A">
        <w:rPr>
          <w:rFonts w:ascii="Times New Roman" w:eastAsia="Calibri" w:hAnsi="Times New Roman" w:cs="Times New Roman"/>
          <w:lang w:val="en-US"/>
        </w:rPr>
        <w:t>INSTITUTE OF SOIL SCIENCE AND PLANT CULTIVATION</w:t>
      </w:r>
    </w:p>
    <w:p w14:paraId="2E8D3AEE" w14:textId="6F1D800F" w:rsidR="00EB7D3A" w:rsidRPr="00EB7D3A" w:rsidRDefault="00EB7D3A" w:rsidP="00EB7D3A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B7D3A">
        <w:rPr>
          <w:rFonts w:ascii="Times New Roman" w:eastAsia="Calibri" w:hAnsi="Times New Roman" w:cs="Times New Roman"/>
          <w:lang w:val="en-US"/>
        </w:rPr>
        <w:t>STATE RESEARCH INSTITUTE</w:t>
      </w:r>
    </w:p>
    <w:p w14:paraId="6A5FC9DF" w14:textId="36F2F281" w:rsidR="00EB7D3A" w:rsidRPr="00B13195" w:rsidRDefault="00EB7D3A" w:rsidP="00EB7D3A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13195">
        <w:rPr>
          <w:rFonts w:ascii="Times New Roman" w:eastAsia="Calibri" w:hAnsi="Times New Roman" w:cs="Times New Roman"/>
          <w:lang w:val="en-US"/>
        </w:rPr>
        <w:t>Department of Microbiology</w:t>
      </w:r>
    </w:p>
    <w:p w14:paraId="229BF1D3" w14:textId="575170C3" w:rsidR="00EB7D3A" w:rsidRDefault="00EB7D3A" w:rsidP="00EB7D3A">
      <w:pPr>
        <w:spacing w:after="0" w:line="240" w:lineRule="auto"/>
        <w:rPr>
          <w:rFonts w:ascii="Times New Roman" w:eastAsia="Calibri" w:hAnsi="Times New Roman" w:cs="Times New Roman"/>
        </w:rPr>
      </w:pPr>
      <w:r w:rsidRPr="00EB7D3A">
        <w:rPr>
          <w:rFonts w:ascii="Times New Roman" w:eastAsia="Calibri" w:hAnsi="Times New Roman" w:cs="Times New Roman"/>
        </w:rPr>
        <w:t>Krańcowa 8 Str.</w:t>
      </w:r>
    </w:p>
    <w:p w14:paraId="5CD0E62A" w14:textId="1A3C9E91" w:rsidR="00EB7D3A" w:rsidRDefault="00EB7D3A" w:rsidP="00EB7D3A">
      <w:pPr>
        <w:spacing w:after="0" w:line="240" w:lineRule="auto"/>
        <w:rPr>
          <w:rFonts w:ascii="Times New Roman" w:eastAsia="Calibri" w:hAnsi="Times New Roman" w:cs="Times New Roman"/>
        </w:rPr>
      </w:pPr>
      <w:r w:rsidRPr="00EB7D3A">
        <w:rPr>
          <w:rFonts w:ascii="Times New Roman" w:eastAsia="Calibri" w:hAnsi="Times New Roman" w:cs="Times New Roman"/>
        </w:rPr>
        <w:t>24-100 Puławy</w:t>
      </w:r>
    </w:p>
    <w:p w14:paraId="5DE3B892" w14:textId="34E04179" w:rsidR="00D37E6F" w:rsidRPr="00D37E6F" w:rsidRDefault="00EB7D3A" w:rsidP="00EB7D3A">
      <w:pPr>
        <w:spacing w:after="0" w:line="240" w:lineRule="auto"/>
        <w:rPr>
          <w:rFonts w:ascii="Times New Roman" w:eastAsia="Calibri" w:hAnsi="Times New Roman" w:cs="Times New Roman"/>
        </w:rPr>
      </w:pPr>
      <w:proofErr w:type="spellStart"/>
      <w:r>
        <w:rPr>
          <w:rFonts w:ascii="Times New Roman" w:eastAsia="Calibri" w:hAnsi="Times New Roman" w:cs="Times New Roman"/>
        </w:rPr>
        <w:t>phone</w:t>
      </w:r>
      <w:proofErr w:type="spellEnd"/>
      <w:r w:rsidR="00D37E6F" w:rsidRPr="00D37E6F">
        <w:rPr>
          <w:rFonts w:ascii="Times New Roman" w:eastAsia="Calibri" w:hAnsi="Times New Roman" w:cs="Times New Roman"/>
        </w:rPr>
        <w:t xml:space="preserve"> 81 4786 951</w:t>
      </w:r>
    </w:p>
    <w:p w14:paraId="042CAE15" w14:textId="4F4C79BF" w:rsidR="00D37E6F" w:rsidRPr="00B13195" w:rsidRDefault="00D37E6F" w:rsidP="00D37E6F">
      <w:pPr>
        <w:pStyle w:val="Akapitzlist"/>
        <w:ind w:left="0"/>
        <w:rPr>
          <w:rStyle w:val="Hipercze"/>
          <w:rFonts w:eastAsia="Calibri"/>
          <w:sz w:val="22"/>
          <w:szCs w:val="22"/>
        </w:rPr>
      </w:pPr>
      <w:r w:rsidRPr="00B13195">
        <w:rPr>
          <w:rFonts w:eastAsia="Calibri"/>
          <w:sz w:val="22"/>
          <w:szCs w:val="22"/>
        </w:rPr>
        <w:t xml:space="preserve">e-mail: </w:t>
      </w:r>
      <w:hyperlink r:id="rId8" w:history="1">
        <w:r w:rsidRPr="00B13195">
          <w:rPr>
            <w:rStyle w:val="Hipercze"/>
            <w:rFonts w:eastAsia="Calibri"/>
            <w:sz w:val="22"/>
            <w:szCs w:val="22"/>
          </w:rPr>
          <w:t>agalazka@iung.pulawy.pl</w:t>
        </w:r>
      </w:hyperlink>
    </w:p>
    <w:p w14:paraId="43E76F5A" w14:textId="20A796CE" w:rsidR="009B410E" w:rsidRPr="00B13195" w:rsidRDefault="009B410E" w:rsidP="00D37E6F">
      <w:pPr>
        <w:pStyle w:val="Akapitzlist"/>
        <w:ind w:left="0"/>
        <w:rPr>
          <w:rStyle w:val="Hipercze"/>
          <w:rFonts w:eastAsia="Calibri"/>
          <w:sz w:val="22"/>
          <w:szCs w:val="22"/>
        </w:rPr>
      </w:pPr>
    </w:p>
    <w:p w14:paraId="58511EC6" w14:textId="77777777" w:rsidR="009B410E" w:rsidRPr="00B13195" w:rsidRDefault="009B410E" w:rsidP="00D37E6F">
      <w:pPr>
        <w:pStyle w:val="Akapitzlist"/>
        <w:ind w:left="0"/>
        <w:rPr>
          <w:rFonts w:eastAsia="Calibri"/>
          <w:sz w:val="22"/>
          <w:szCs w:val="22"/>
        </w:rPr>
      </w:pPr>
    </w:p>
    <w:p w14:paraId="7430D86A" w14:textId="77777777" w:rsidR="004652B9" w:rsidRPr="00B13195" w:rsidRDefault="004652B9" w:rsidP="00D37E6F">
      <w:pPr>
        <w:spacing w:after="0" w:line="360" w:lineRule="auto"/>
        <w:rPr>
          <w:rFonts w:ascii="Calibri" w:eastAsia="Calibri" w:hAnsi="Calibri" w:cs="Times New Roman"/>
          <w:sz w:val="24"/>
          <w:szCs w:val="24"/>
        </w:rPr>
      </w:pPr>
    </w:p>
    <w:tbl>
      <w:tblPr>
        <w:tblStyle w:val="Tabela-Siatka"/>
        <w:tblW w:w="921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663"/>
        <w:gridCol w:w="1744"/>
        <w:gridCol w:w="3972"/>
        <w:gridCol w:w="2835"/>
      </w:tblGrid>
      <w:tr w:rsidR="001A3E17" w:rsidRPr="001A3E17" w14:paraId="23B1C030" w14:textId="77777777" w:rsidTr="007A6418">
        <w:tc>
          <w:tcPr>
            <w:tcW w:w="9214" w:type="dxa"/>
            <w:gridSpan w:val="4"/>
          </w:tcPr>
          <w:p w14:paraId="470847A8" w14:textId="5C9158AA" w:rsidR="001A3E17" w:rsidRPr="001A3E17" w:rsidRDefault="00EB7D3A" w:rsidP="007A6418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b/>
                <w:bCs/>
                <w:color w:val="404040" w:themeColor="text1" w:themeTint="BF"/>
                <w:sz w:val="22"/>
                <w:szCs w:val="22"/>
              </w:rPr>
            </w:pPr>
            <w:proofErr w:type="spellStart"/>
            <w:r w:rsidRPr="00EB7D3A">
              <w:rPr>
                <w:rFonts w:eastAsia="Calibri"/>
                <w:b/>
                <w:bCs/>
                <w:color w:val="404040" w:themeColor="text1" w:themeTint="BF"/>
                <w:sz w:val="22"/>
                <w:szCs w:val="22"/>
              </w:rPr>
              <w:t>Example</w:t>
            </w:r>
            <w:proofErr w:type="spellEnd"/>
            <w:r w:rsidRPr="00EB7D3A">
              <w:rPr>
                <w:rFonts w:eastAsia="Calibri"/>
                <w:b/>
                <w:bCs/>
                <w:color w:val="404040" w:themeColor="text1" w:themeTint="BF"/>
                <w:sz w:val="22"/>
                <w:szCs w:val="22"/>
              </w:rPr>
              <w:t xml:space="preserve"> order</w:t>
            </w:r>
          </w:p>
        </w:tc>
      </w:tr>
      <w:tr w:rsidR="00EB7D3A" w:rsidRPr="001A3E17" w14:paraId="73B0A04B" w14:textId="77777777" w:rsidTr="00EB7D3A">
        <w:tc>
          <w:tcPr>
            <w:tcW w:w="663" w:type="dxa"/>
            <w:vAlign w:val="center"/>
          </w:tcPr>
          <w:p w14:paraId="7526C834" w14:textId="67EEE597" w:rsidR="00EB7D3A" w:rsidRPr="00EB7D3A" w:rsidRDefault="00EB7D3A" w:rsidP="00EB7D3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color w:val="404040" w:themeColor="text1" w:themeTint="BF"/>
                <w:sz w:val="14"/>
                <w:szCs w:val="14"/>
              </w:rPr>
            </w:pPr>
            <w:r w:rsidRPr="00EB7D3A">
              <w:rPr>
                <w:sz w:val="14"/>
                <w:szCs w:val="14"/>
              </w:rPr>
              <w:t>No.</w:t>
            </w:r>
          </w:p>
        </w:tc>
        <w:tc>
          <w:tcPr>
            <w:tcW w:w="1744" w:type="dxa"/>
            <w:vAlign w:val="center"/>
          </w:tcPr>
          <w:p w14:paraId="6BDB59C4" w14:textId="12088379" w:rsidR="00EB7D3A" w:rsidRPr="00EB7D3A" w:rsidRDefault="00EB7D3A" w:rsidP="00EB7D3A">
            <w:pPr>
              <w:pStyle w:val="Akapitzlist"/>
              <w:spacing w:line="276" w:lineRule="auto"/>
              <w:ind w:left="0"/>
              <w:jc w:val="center"/>
              <w:rPr>
                <w:rFonts w:eastAsia="Calibri"/>
                <w:color w:val="404040" w:themeColor="text1" w:themeTint="BF"/>
                <w:sz w:val="14"/>
                <w:szCs w:val="14"/>
              </w:rPr>
            </w:pPr>
            <w:proofErr w:type="spellStart"/>
            <w:r w:rsidRPr="00EB7D3A">
              <w:rPr>
                <w:sz w:val="14"/>
                <w:szCs w:val="14"/>
              </w:rPr>
              <w:t>Preparation</w:t>
            </w:r>
            <w:proofErr w:type="spellEnd"/>
            <w:r w:rsidRPr="00EB7D3A">
              <w:rPr>
                <w:sz w:val="14"/>
                <w:szCs w:val="14"/>
              </w:rPr>
              <w:t xml:space="preserve"> </w:t>
            </w:r>
            <w:proofErr w:type="spellStart"/>
            <w:r w:rsidRPr="00EB7D3A">
              <w:rPr>
                <w:sz w:val="14"/>
                <w:szCs w:val="14"/>
              </w:rPr>
              <w:t>name</w:t>
            </w:r>
            <w:proofErr w:type="spellEnd"/>
          </w:p>
        </w:tc>
        <w:tc>
          <w:tcPr>
            <w:tcW w:w="3972" w:type="dxa"/>
            <w:vAlign w:val="center"/>
          </w:tcPr>
          <w:p w14:paraId="39A9E046" w14:textId="77777777" w:rsidR="00EB7D3A" w:rsidRDefault="00EB7D3A" w:rsidP="00EB7D3A">
            <w:pPr>
              <w:pStyle w:val="Akapitzlist"/>
              <w:spacing w:line="276" w:lineRule="auto"/>
              <w:ind w:left="0"/>
              <w:jc w:val="center"/>
              <w:rPr>
                <w:sz w:val="14"/>
                <w:szCs w:val="14"/>
                <w:lang w:val="en-US"/>
              </w:rPr>
            </w:pPr>
            <w:r w:rsidRPr="00EB7D3A">
              <w:rPr>
                <w:sz w:val="14"/>
                <w:szCs w:val="14"/>
                <w:lang w:val="en-US"/>
              </w:rPr>
              <w:t>Range of analysis - type of microorganisms</w:t>
            </w:r>
          </w:p>
          <w:p w14:paraId="590F9D2D" w14:textId="68B317ED" w:rsidR="00EB7D3A" w:rsidRPr="00EB7D3A" w:rsidRDefault="00EB7D3A" w:rsidP="00EB7D3A">
            <w:pPr>
              <w:pStyle w:val="Akapitzlist"/>
              <w:spacing w:line="276" w:lineRule="auto"/>
              <w:ind w:left="0"/>
              <w:jc w:val="center"/>
              <w:rPr>
                <w:sz w:val="14"/>
                <w:szCs w:val="14"/>
                <w:lang w:val="en-US"/>
              </w:rPr>
            </w:pPr>
            <w:r w:rsidRPr="00EB7D3A">
              <w:rPr>
                <w:sz w:val="14"/>
                <w:szCs w:val="14"/>
                <w:lang w:val="en-US"/>
              </w:rPr>
              <w:t>(Optionally, the expected quantity may be indicated)</w:t>
            </w:r>
          </w:p>
        </w:tc>
        <w:tc>
          <w:tcPr>
            <w:tcW w:w="2835" w:type="dxa"/>
            <w:vAlign w:val="center"/>
          </w:tcPr>
          <w:p w14:paraId="470DB39E" w14:textId="23EE8B86" w:rsidR="00EB7D3A" w:rsidRPr="00EB7D3A" w:rsidRDefault="00EB7D3A" w:rsidP="00EB7D3A">
            <w:pPr>
              <w:pStyle w:val="Akapitzlist"/>
              <w:spacing w:line="276" w:lineRule="auto"/>
              <w:ind w:left="0"/>
              <w:jc w:val="center"/>
              <w:rPr>
                <w:rFonts w:eastAsia="Calibri"/>
                <w:color w:val="404040" w:themeColor="text1" w:themeTint="BF"/>
                <w:sz w:val="14"/>
                <w:szCs w:val="14"/>
              </w:rPr>
            </w:pPr>
            <w:r w:rsidRPr="00EB7D3A">
              <w:rPr>
                <w:rFonts w:eastAsia="Calibri"/>
                <w:sz w:val="14"/>
                <w:szCs w:val="14"/>
                <w:lang w:val="en-US"/>
              </w:rPr>
              <w:t xml:space="preserve">In addition to the microorganisms indicated for analysis, does the preparation contain any other microorganisms? </w:t>
            </w:r>
            <w:r w:rsidRPr="00EB7D3A">
              <w:rPr>
                <w:rFonts w:eastAsia="Calibri"/>
                <w:sz w:val="14"/>
                <w:szCs w:val="14"/>
              </w:rPr>
              <w:t>(</w:t>
            </w:r>
            <w:proofErr w:type="spellStart"/>
            <w:r w:rsidRPr="00EB7D3A">
              <w:rPr>
                <w:rFonts w:eastAsia="Calibri"/>
                <w:sz w:val="14"/>
                <w:szCs w:val="14"/>
              </w:rPr>
              <w:t>Yes</w:t>
            </w:r>
            <w:proofErr w:type="spellEnd"/>
            <w:r w:rsidRPr="00EB7D3A">
              <w:rPr>
                <w:rFonts w:eastAsia="Calibri"/>
                <w:sz w:val="14"/>
                <w:szCs w:val="14"/>
              </w:rPr>
              <w:t>/No)</w:t>
            </w:r>
          </w:p>
        </w:tc>
      </w:tr>
      <w:tr w:rsidR="001A3E17" w:rsidRPr="001A3E17" w14:paraId="527D38CC" w14:textId="77777777" w:rsidTr="00EB7D3A">
        <w:tc>
          <w:tcPr>
            <w:tcW w:w="663" w:type="dxa"/>
          </w:tcPr>
          <w:p w14:paraId="5A024CAA" w14:textId="77777777" w:rsidR="001A3E17" w:rsidRPr="00237935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permStart w:id="214834711" w:edGrp="everyone" w:colFirst="1" w:colLast="1"/>
            <w:permStart w:id="162555420" w:edGrp="everyone" w:colFirst="2" w:colLast="2"/>
            <w:permStart w:id="1148018729" w:edGrp="everyone" w:colFirst="3" w:colLast="3"/>
            <w:r w:rsidRPr="00237935">
              <w:rPr>
                <w:color w:val="404040" w:themeColor="text1" w:themeTint="BF"/>
                <w:sz w:val="22"/>
                <w:szCs w:val="22"/>
              </w:rPr>
              <w:t>1.</w:t>
            </w:r>
          </w:p>
        </w:tc>
        <w:tc>
          <w:tcPr>
            <w:tcW w:w="1744" w:type="dxa"/>
          </w:tcPr>
          <w:p w14:paraId="2543F37F" w14:textId="3B6BE582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Micro-1</w:t>
            </w:r>
          </w:p>
        </w:tc>
        <w:tc>
          <w:tcPr>
            <w:tcW w:w="3972" w:type="dxa"/>
          </w:tcPr>
          <w:p w14:paraId="3AE10B88" w14:textId="3F94D746" w:rsidR="001A3E17" w:rsidRPr="00B1319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</w:pPr>
            <w:r w:rsidRPr="00B13195"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  <w:t>Bacillus 10^7</w:t>
            </w:r>
          </w:p>
          <w:p w14:paraId="4C137A49" w14:textId="3DC83090" w:rsidR="001A3E17" w:rsidRPr="00B1319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</w:pPr>
            <w:r w:rsidRPr="00B13195"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  <w:t>Trichoderma 10^3</w:t>
            </w:r>
          </w:p>
          <w:p w14:paraId="66842351" w14:textId="4194F954" w:rsidR="001A3E17" w:rsidRPr="00B13195" w:rsidRDefault="00EB7D3A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</w:pPr>
            <w:r w:rsidRPr="00B13195"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  <w:t xml:space="preserve">lactic acid bacteria </w:t>
            </w:r>
            <w:r w:rsidR="001A3E17" w:rsidRPr="00B13195">
              <w:rPr>
                <w:rFonts w:eastAsia="Calibri"/>
                <w:color w:val="404040" w:themeColor="text1" w:themeTint="BF"/>
                <w:sz w:val="22"/>
                <w:szCs w:val="22"/>
                <w:lang w:val="en-US"/>
              </w:rPr>
              <w:t>10^5</w:t>
            </w:r>
          </w:p>
        </w:tc>
        <w:tc>
          <w:tcPr>
            <w:tcW w:w="2835" w:type="dxa"/>
          </w:tcPr>
          <w:p w14:paraId="764BBC21" w14:textId="7AA4611A" w:rsidR="001A3E17" w:rsidRPr="00237935" w:rsidRDefault="00EB7D3A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proofErr w:type="spellStart"/>
            <w:r>
              <w:rPr>
                <w:rFonts w:eastAsia="Calibri"/>
                <w:color w:val="404040" w:themeColor="text1" w:themeTint="BF"/>
                <w:sz w:val="22"/>
                <w:szCs w:val="22"/>
              </w:rPr>
              <w:t>yes</w:t>
            </w:r>
            <w:proofErr w:type="spellEnd"/>
          </w:p>
        </w:tc>
      </w:tr>
      <w:tr w:rsidR="001A3E17" w:rsidRPr="001A3E17" w14:paraId="029B22E5" w14:textId="77777777" w:rsidTr="00EB7D3A">
        <w:tc>
          <w:tcPr>
            <w:tcW w:w="663" w:type="dxa"/>
          </w:tcPr>
          <w:p w14:paraId="28F8B8DC" w14:textId="77777777" w:rsidR="001A3E17" w:rsidRPr="00237935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permStart w:id="199377740" w:edGrp="everyone" w:colFirst="1" w:colLast="1"/>
            <w:permStart w:id="1598560833" w:edGrp="everyone" w:colFirst="2" w:colLast="2"/>
            <w:permStart w:id="116399308" w:edGrp="everyone" w:colFirst="3" w:colLast="3"/>
            <w:permEnd w:id="214834711"/>
            <w:permEnd w:id="162555420"/>
            <w:permEnd w:id="1148018729"/>
            <w:r w:rsidRPr="00237935">
              <w:rPr>
                <w:color w:val="404040" w:themeColor="text1" w:themeTint="BF"/>
                <w:sz w:val="22"/>
                <w:szCs w:val="22"/>
              </w:rPr>
              <w:t>2.</w:t>
            </w:r>
          </w:p>
        </w:tc>
        <w:tc>
          <w:tcPr>
            <w:tcW w:w="1744" w:type="dxa"/>
          </w:tcPr>
          <w:p w14:paraId="68D8A616" w14:textId="33C83EB2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Micro-2</w:t>
            </w:r>
          </w:p>
        </w:tc>
        <w:tc>
          <w:tcPr>
            <w:tcW w:w="3972" w:type="dxa"/>
          </w:tcPr>
          <w:p w14:paraId="5A6895D9" w14:textId="0EF9FF72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proofErr w:type="spellStart"/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Bacillus</w:t>
            </w:r>
            <w:proofErr w:type="spellEnd"/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 xml:space="preserve">, </w:t>
            </w:r>
            <w:proofErr w:type="spellStart"/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Pseudomonas</w:t>
            </w:r>
            <w:proofErr w:type="spellEnd"/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 xml:space="preserve"> 10^8 </w:t>
            </w:r>
          </w:p>
          <w:p w14:paraId="79498955" w14:textId="77777777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5268A7A" w14:textId="055074FA" w:rsidR="001A3E17" w:rsidRPr="00237935" w:rsidRDefault="00EB7D3A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>
              <w:rPr>
                <w:rFonts w:eastAsia="Calibri"/>
                <w:color w:val="404040" w:themeColor="text1" w:themeTint="BF"/>
                <w:sz w:val="22"/>
                <w:szCs w:val="22"/>
              </w:rPr>
              <w:t>no</w:t>
            </w:r>
          </w:p>
        </w:tc>
      </w:tr>
      <w:permEnd w:id="199377740"/>
      <w:permEnd w:id="1598560833"/>
      <w:permEnd w:id="116399308"/>
      <w:tr w:rsidR="001A3E17" w:rsidRPr="001A3E17" w14:paraId="154BA260" w14:textId="77777777" w:rsidTr="00EB7D3A">
        <w:tc>
          <w:tcPr>
            <w:tcW w:w="663" w:type="dxa"/>
          </w:tcPr>
          <w:p w14:paraId="546B81CC" w14:textId="6A4D8F08" w:rsidR="001A3E17" w:rsidRPr="001A3E17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color w:val="404040" w:themeColor="text1" w:themeTint="BF"/>
                <w:sz w:val="22"/>
                <w:szCs w:val="22"/>
              </w:rPr>
            </w:pPr>
            <w:r w:rsidRPr="001A3E17">
              <w:rPr>
                <w:color w:val="404040" w:themeColor="text1" w:themeTint="BF"/>
                <w:sz w:val="22"/>
                <w:szCs w:val="22"/>
              </w:rPr>
              <w:t>3.</w:t>
            </w:r>
          </w:p>
        </w:tc>
        <w:tc>
          <w:tcPr>
            <w:tcW w:w="1744" w:type="dxa"/>
          </w:tcPr>
          <w:p w14:paraId="3B5F49B3" w14:textId="1C74B73D" w:rsidR="001A3E17" w:rsidRPr="001A3E17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rFonts w:eastAsia="Calibri"/>
                <w:color w:val="404040" w:themeColor="text1" w:themeTint="BF"/>
                <w:sz w:val="22"/>
                <w:szCs w:val="22"/>
              </w:rPr>
              <w:t>Micro-3</w:t>
            </w:r>
          </w:p>
        </w:tc>
        <w:tc>
          <w:tcPr>
            <w:tcW w:w="3972" w:type="dxa"/>
          </w:tcPr>
          <w:p w14:paraId="176AF0CB" w14:textId="77777777" w:rsidR="001A3E17" w:rsidRPr="001A3E17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proofErr w:type="spellStart"/>
            <w:r w:rsidRPr="001A3E17">
              <w:rPr>
                <w:rFonts w:eastAsia="Calibri"/>
                <w:color w:val="404040" w:themeColor="text1" w:themeTint="BF"/>
                <w:sz w:val="22"/>
                <w:szCs w:val="22"/>
              </w:rPr>
              <w:t>Bacillus</w:t>
            </w:r>
            <w:proofErr w:type="spellEnd"/>
          </w:p>
          <w:p w14:paraId="519B22A8" w14:textId="7C08DD06" w:rsidR="001A3E17" w:rsidRPr="001A3E17" w:rsidRDefault="00EB7D3A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proofErr w:type="spellStart"/>
            <w:r w:rsidRPr="00EB7D3A">
              <w:rPr>
                <w:rFonts w:eastAsia="Calibri"/>
                <w:color w:val="404040" w:themeColor="text1" w:themeTint="BF"/>
                <w:sz w:val="22"/>
                <w:szCs w:val="22"/>
              </w:rPr>
              <w:t>lactic</w:t>
            </w:r>
            <w:proofErr w:type="spellEnd"/>
            <w:r w:rsidRPr="00EB7D3A">
              <w:rPr>
                <w:rFonts w:eastAsia="Calibri"/>
                <w:color w:val="404040" w:themeColor="text1" w:themeTint="BF"/>
                <w:sz w:val="22"/>
                <w:szCs w:val="22"/>
              </w:rPr>
              <w:t xml:space="preserve"> </w:t>
            </w:r>
            <w:proofErr w:type="spellStart"/>
            <w:r w:rsidRPr="00EB7D3A">
              <w:rPr>
                <w:rFonts w:eastAsia="Calibri"/>
                <w:color w:val="404040" w:themeColor="text1" w:themeTint="BF"/>
                <w:sz w:val="22"/>
                <w:szCs w:val="22"/>
              </w:rPr>
              <w:t>acid</w:t>
            </w:r>
            <w:proofErr w:type="spellEnd"/>
            <w:r w:rsidRPr="00EB7D3A">
              <w:rPr>
                <w:rFonts w:eastAsia="Calibri"/>
                <w:color w:val="404040" w:themeColor="text1" w:themeTint="BF"/>
                <w:sz w:val="22"/>
                <w:szCs w:val="22"/>
              </w:rPr>
              <w:t xml:space="preserve"> </w:t>
            </w:r>
            <w:proofErr w:type="spellStart"/>
            <w:r w:rsidRPr="00EB7D3A">
              <w:rPr>
                <w:rFonts w:eastAsia="Calibri"/>
                <w:color w:val="404040" w:themeColor="text1" w:themeTint="BF"/>
                <w:sz w:val="22"/>
                <w:szCs w:val="22"/>
              </w:rPr>
              <w:t>bacteria</w:t>
            </w:r>
            <w:proofErr w:type="spellEnd"/>
          </w:p>
        </w:tc>
        <w:tc>
          <w:tcPr>
            <w:tcW w:w="2835" w:type="dxa"/>
          </w:tcPr>
          <w:p w14:paraId="478D5D93" w14:textId="14302B29" w:rsidR="001A3E17" w:rsidRPr="001A3E17" w:rsidRDefault="00EB7D3A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>
              <w:rPr>
                <w:rFonts w:eastAsia="Calibri"/>
                <w:color w:val="404040" w:themeColor="text1" w:themeTint="BF"/>
                <w:sz w:val="22"/>
                <w:szCs w:val="22"/>
              </w:rPr>
              <w:t>no</w:t>
            </w:r>
          </w:p>
        </w:tc>
      </w:tr>
    </w:tbl>
    <w:p w14:paraId="330F2639" w14:textId="4645CA1E" w:rsidR="00D37E6F" w:rsidRDefault="00D37E6F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7E67C347" w14:textId="4EE6D057" w:rsidR="009B410E" w:rsidRPr="00EB7D3A" w:rsidRDefault="00EB7D3A" w:rsidP="00613B05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  <w:r w:rsidRPr="00EB7D3A">
        <w:rPr>
          <w:rFonts w:ascii="Times New Roman" w:hAnsi="Times New Roman" w:cs="Times New Roman"/>
          <w:sz w:val="20"/>
          <w:lang w:val="en-US"/>
        </w:rPr>
        <w:t>Summary: 3 preparations for a total of 6 analysis = 200 PLN (+ VAT) x 6 = 1200 PLN + VAT</w:t>
      </w:r>
    </w:p>
    <w:p w14:paraId="392804CA" w14:textId="7B840157" w:rsidR="009B410E" w:rsidRPr="00EB7D3A" w:rsidRDefault="009B410E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123466BC" w14:textId="7F560526" w:rsidR="00237935" w:rsidRPr="00EB7D3A" w:rsidRDefault="00237935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22106E41" w14:textId="77777777" w:rsidR="00237935" w:rsidRPr="00EB7D3A" w:rsidRDefault="00237935" w:rsidP="00613B05">
      <w:pPr>
        <w:spacing w:after="0" w:line="240" w:lineRule="auto"/>
        <w:rPr>
          <w:rFonts w:cstheme="minorHAnsi"/>
          <w:sz w:val="20"/>
          <w:lang w:val="en-US"/>
        </w:rPr>
      </w:pPr>
    </w:p>
    <w:tbl>
      <w:tblPr>
        <w:tblStyle w:val="Tabela-Siatka"/>
        <w:tblW w:w="9392" w:type="dxa"/>
        <w:tblInd w:w="-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0"/>
        <w:gridCol w:w="4702"/>
      </w:tblGrid>
      <w:tr w:rsidR="00AC5627" w:rsidRPr="005C54ED" w14:paraId="16AD6862" w14:textId="77777777" w:rsidTr="00EB7D3A">
        <w:trPr>
          <w:trHeight w:val="159"/>
        </w:trPr>
        <w:tc>
          <w:tcPr>
            <w:tcW w:w="4690" w:type="dxa"/>
          </w:tcPr>
          <w:p w14:paraId="7E1174D6" w14:textId="5A4681B7" w:rsidR="00AC5627" w:rsidRPr="00EB7D3A" w:rsidRDefault="00EB7D3A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  <w:lang w:val="en-US"/>
              </w:rPr>
            </w:pPr>
            <w:proofErr w:type="spellStart"/>
            <w:r w:rsidRPr="00EB7D3A">
              <w:rPr>
                <w:rFonts w:cstheme="minorHAnsi"/>
                <w:sz w:val="16"/>
                <w:szCs w:val="16"/>
                <w:lang w:val="en-US"/>
              </w:rPr>
              <w:t>Organisational</w:t>
            </w:r>
            <w:proofErr w:type="spellEnd"/>
            <w:r w:rsidRPr="00EB7D3A">
              <w:rPr>
                <w:rFonts w:cstheme="minorHAnsi"/>
                <w:sz w:val="16"/>
                <w:szCs w:val="16"/>
                <w:lang w:val="en-US"/>
              </w:rPr>
              <w:t xml:space="preserve"> unit of IUNG-PIB: Department of</w:t>
            </w:r>
            <w:r>
              <w:rPr>
                <w:rFonts w:cstheme="minorHAnsi"/>
                <w:sz w:val="16"/>
                <w:szCs w:val="16"/>
                <w:lang w:val="en-US"/>
              </w:rPr>
              <w:t xml:space="preserve"> </w:t>
            </w:r>
            <w:r w:rsidRPr="00EB7D3A">
              <w:rPr>
                <w:rFonts w:cstheme="minorHAnsi"/>
                <w:sz w:val="16"/>
                <w:szCs w:val="16"/>
                <w:lang w:val="en-US"/>
              </w:rPr>
              <w:t>Microbiology</w:t>
            </w:r>
          </w:p>
        </w:tc>
        <w:tc>
          <w:tcPr>
            <w:tcW w:w="4702" w:type="dxa"/>
          </w:tcPr>
          <w:p w14:paraId="7EBC3E42" w14:textId="77777777" w:rsidR="00AC5627" w:rsidRPr="00EB7D3A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AC5627" w:rsidRPr="00EB7D3A" w14:paraId="0D8D2387" w14:textId="77777777" w:rsidTr="00EB7D3A">
        <w:trPr>
          <w:trHeight w:val="159"/>
        </w:trPr>
        <w:tc>
          <w:tcPr>
            <w:tcW w:w="4690" w:type="dxa"/>
          </w:tcPr>
          <w:p w14:paraId="158A3B90" w14:textId="6FF2416A" w:rsidR="00AC5627" w:rsidRPr="00EB7D3A" w:rsidRDefault="00EB7D3A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  <w:lang w:val="en-US"/>
              </w:rPr>
            </w:pPr>
            <w:r w:rsidRPr="00EB7D3A">
              <w:rPr>
                <w:rFonts w:cstheme="minorHAnsi"/>
                <w:sz w:val="16"/>
                <w:szCs w:val="16"/>
                <w:lang w:val="en-US"/>
              </w:rPr>
              <w:t>Contact person</w:t>
            </w:r>
            <w:r w:rsidR="00FE7585" w:rsidRPr="00EB7D3A">
              <w:rPr>
                <w:rFonts w:cstheme="minorHAnsi"/>
                <w:sz w:val="16"/>
                <w:szCs w:val="16"/>
                <w:lang w:val="en-US"/>
              </w:rPr>
              <w:t xml:space="preserve">: </w:t>
            </w:r>
            <w:r w:rsidR="00FF7E67" w:rsidRPr="00EB7D3A">
              <w:rPr>
                <w:rFonts w:cstheme="minorHAnsi"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="00FE7585" w:rsidRPr="00EB7D3A">
              <w:rPr>
                <w:rFonts w:cstheme="minorHAnsi"/>
                <w:sz w:val="16"/>
                <w:szCs w:val="16"/>
                <w:lang w:val="en-US"/>
              </w:rPr>
              <w:t>dr</w:t>
            </w:r>
            <w:proofErr w:type="spellEnd"/>
            <w:r w:rsidR="00FE7585" w:rsidRPr="00EB7D3A">
              <w:rPr>
                <w:rFonts w:cstheme="minorHAnsi"/>
                <w:sz w:val="16"/>
                <w:szCs w:val="16"/>
                <w:lang w:val="en-US"/>
              </w:rPr>
              <w:t xml:space="preserve"> </w:t>
            </w:r>
            <w:r w:rsidR="00781783" w:rsidRPr="00EB7D3A">
              <w:rPr>
                <w:rFonts w:cstheme="minorHAnsi"/>
                <w:sz w:val="16"/>
                <w:szCs w:val="16"/>
                <w:lang w:val="en-US"/>
              </w:rPr>
              <w:t xml:space="preserve">hab. </w:t>
            </w:r>
            <w:r w:rsidR="00FE7585" w:rsidRPr="00EB7D3A">
              <w:rPr>
                <w:rFonts w:cstheme="minorHAnsi"/>
                <w:sz w:val="16"/>
                <w:szCs w:val="16"/>
                <w:lang w:val="en-US"/>
              </w:rPr>
              <w:t xml:space="preserve">Anna </w:t>
            </w:r>
            <w:proofErr w:type="spellStart"/>
            <w:r w:rsidR="00FE7585" w:rsidRPr="00EB7D3A">
              <w:rPr>
                <w:rFonts w:cstheme="minorHAnsi"/>
                <w:sz w:val="16"/>
                <w:szCs w:val="16"/>
                <w:lang w:val="en-US"/>
              </w:rPr>
              <w:t>Gałązka</w:t>
            </w:r>
            <w:proofErr w:type="spellEnd"/>
          </w:p>
        </w:tc>
        <w:tc>
          <w:tcPr>
            <w:tcW w:w="4702" w:type="dxa"/>
          </w:tcPr>
          <w:p w14:paraId="731BD37C" w14:textId="77777777" w:rsidR="00AC5627" w:rsidRPr="00EB7D3A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AC5627" w:rsidRPr="006647EB" w14:paraId="47A86FD4" w14:textId="77777777" w:rsidTr="00EB7D3A">
        <w:trPr>
          <w:trHeight w:val="159"/>
        </w:trPr>
        <w:tc>
          <w:tcPr>
            <w:tcW w:w="4690" w:type="dxa"/>
          </w:tcPr>
          <w:p w14:paraId="7A989FAC" w14:textId="78FB624A" w:rsidR="00AC5627" w:rsidRPr="003E735B" w:rsidRDefault="00EB7D3A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hone</w:t>
            </w:r>
            <w:r w:rsidR="00FE7585">
              <w:rPr>
                <w:rFonts w:cstheme="minorHAnsi"/>
                <w:sz w:val="16"/>
                <w:szCs w:val="16"/>
              </w:rPr>
              <w:t>: 814786950</w:t>
            </w:r>
          </w:p>
        </w:tc>
        <w:tc>
          <w:tcPr>
            <w:tcW w:w="4702" w:type="dxa"/>
          </w:tcPr>
          <w:p w14:paraId="4C327B13" w14:textId="77777777" w:rsidR="00AC5627" w:rsidRPr="003E735B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:rsidR="00AC5627" w:rsidRPr="005C54ED" w14:paraId="2C787A6F" w14:textId="77777777" w:rsidTr="00EB7D3A">
        <w:trPr>
          <w:trHeight w:val="159"/>
        </w:trPr>
        <w:tc>
          <w:tcPr>
            <w:tcW w:w="4690" w:type="dxa"/>
          </w:tcPr>
          <w:p w14:paraId="23D6EF62" w14:textId="09E1B3B5" w:rsidR="00AC5627" w:rsidRPr="00FE7585" w:rsidRDefault="00EB7D3A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  <w:lang w:val="en-US"/>
              </w:rPr>
            </w:pPr>
            <w:r>
              <w:rPr>
                <w:rFonts w:cstheme="minorHAnsi"/>
                <w:sz w:val="16"/>
                <w:szCs w:val="16"/>
                <w:lang w:val="en-US"/>
              </w:rPr>
              <w:t>E</w:t>
            </w:r>
            <w:r w:rsidR="00AC5627" w:rsidRPr="00FE7585">
              <w:rPr>
                <w:rFonts w:cstheme="minorHAnsi"/>
                <w:sz w:val="16"/>
                <w:szCs w:val="16"/>
                <w:lang w:val="en-US"/>
              </w:rPr>
              <w:t>-mail</w:t>
            </w:r>
            <w:r w:rsidR="00FE7585" w:rsidRPr="00FE7585">
              <w:rPr>
                <w:rFonts w:cstheme="minorHAnsi"/>
                <w:sz w:val="16"/>
                <w:szCs w:val="16"/>
                <w:lang w:val="en-US"/>
              </w:rPr>
              <w:t>: agalazka@iung.pulawy.pl</w:t>
            </w:r>
          </w:p>
        </w:tc>
        <w:tc>
          <w:tcPr>
            <w:tcW w:w="4702" w:type="dxa"/>
          </w:tcPr>
          <w:p w14:paraId="07AA5480" w14:textId="77777777" w:rsidR="00AC5627" w:rsidRPr="00FE7585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</w:tbl>
    <w:p w14:paraId="24FDB630" w14:textId="77777777" w:rsidR="003E735B" w:rsidRPr="00FE7585" w:rsidRDefault="003E735B" w:rsidP="00FF4C37">
      <w:pPr>
        <w:spacing w:after="0" w:line="240" w:lineRule="auto"/>
        <w:rPr>
          <w:lang w:val="en-US"/>
        </w:rPr>
      </w:pPr>
    </w:p>
    <w:sectPr w:rsidR="003E735B" w:rsidRPr="00FE7585" w:rsidSect="006018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74" w:right="1418" w:bottom="709" w:left="1418" w:header="397" w:footer="0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C6FE4" w14:textId="77777777" w:rsidR="00262745" w:rsidRDefault="00262745" w:rsidP="00613B05">
      <w:pPr>
        <w:spacing w:after="0" w:line="240" w:lineRule="auto"/>
      </w:pPr>
      <w:r>
        <w:separator/>
      </w:r>
    </w:p>
  </w:endnote>
  <w:endnote w:type="continuationSeparator" w:id="0">
    <w:p w14:paraId="2699F513" w14:textId="77777777" w:rsidR="00262745" w:rsidRDefault="00262745" w:rsidP="00613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D0BD" w14:textId="77777777" w:rsidR="0084554E" w:rsidRDefault="0084554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C88EE" w14:textId="134E736E" w:rsidR="00A42072" w:rsidRPr="00981024" w:rsidRDefault="0060182E" w:rsidP="00A42072">
    <w:pPr>
      <w:pStyle w:val="Bezodstpw1"/>
      <w:jc w:val="center"/>
      <w:rPr>
        <w:color w:val="7F7F7F"/>
        <w:sz w:val="16"/>
        <w:szCs w:val="16"/>
      </w:rPr>
    </w:pPr>
    <w:r w:rsidRPr="00A14B2C">
      <w:rPr>
        <w:noProof/>
        <w:color w:val="7F7F7F"/>
        <w:sz w:val="16"/>
        <w:szCs w:val="16"/>
        <w:lang w:eastAsia="pl-PL"/>
      </w:rPr>
      <w:drawing>
        <wp:anchor distT="0" distB="0" distL="0" distR="0" simplePos="0" relativeHeight="251665408" behindDoc="1" locked="0" layoutInCell="1" allowOverlap="1" wp14:anchorId="65DEC959" wp14:editId="4FD731D7">
          <wp:simplePos x="0" y="0"/>
          <wp:positionH relativeFrom="column">
            <wp:posOffset>-7620</wp:posOffset>
          </wp:positionH>
          <wp:positionV relativeFrom="paragraph">
            <wp:posOffset>-95250</wp:posOffset>
          </wp:positionV>
          <wp:extent cx="5580380" cy="105410"/>
          <wp:effectExtent l="0" t="0" r="1270" b="8890"/>
          <wp:wrapTopAndBottom/>
          <wp:docPr id="145" name="Obraz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d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80380" cy="105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42072" w:rsidRPr="00981024">
      <w:rPr>
        <w:color w:val="7F7F7F"/>
        <w:sz w:val="16"/>
        <w:szCs w:val="16"/>
      </w:rPr>
      <w:t>ul. Czartoryskich 8, 24-100 Puławy</w:t>
    </w:r>
  </w:p>
  <w:p w14:paraId="5EADFC42" w14:textId="4D581145" w:rsidR="00A42072" w:rsidRPr="004E4B81" w:rsidRDefault="00A42072" w:rsidP="00A42072">
    <w:pPr>
      <w:pStyle w:val="Bezodstpw1"/>
      <w:jc w:val="center"/>
      <w:rPr>
        <w:color w:val="7F7F7F"/>
        <w:sz w:val="16"/>
        <w:szCs w:val="16"/>
      </w:rPr>
    </w:pPr>
    <w:r w:rsidRPr="004E4B81">
      <w:rPr>
        <w:color w:val="7F7F7F"/>
        <w:sz w:val="16"/>
        <w:szCs w:val="16"/>
      </w:rPr>
      <w:t>tel.: +48 81 47 86 70</w:t>
    </w:r>
    <w:r w:rsidR="0084554E">
      <w:rPr>
        <w:color w:val="7F7F7F"/>
        <w:sz w:val="16"/>
        <w:szCs w:val="16"/>
      </w:rPr>
      <w:t>0</w:t>
    </w:r>
  </w:p>
  <w:p w14:paraId="53B35C19" w14:textId="5EFF7DFB" w:rsidR="00A42072" w:rsidRPr="004E4B81" w:rsidRDefault="00A42072" w:rsidP="00A42072">
    <w:pPr>
      <w:pStyle w:val="Bezodstpw1"/>
      <w:jc w:val="center"/>
      <w:rPr>
        <w:color w:val="7F7F7F"/>
        <w:sz w:val="16"/>
        <w:szCs w:val="16"/>
      </w:rPr>
    </w:pPr>
    <w:r w:rsidRPr="004E4B81">
      <w:rPr>
        <w:color w:val="7F7F7F"/>
        <w:sz w:val="16"/>
        <w:szCs w:val="16"/>
      </w:rPr>
      <w:t>www.iung.pl, e-mail:iung@iung.pulawy.pl</w:t>
    </w:r>
  </w:p>
  <w:p w14:paraId="22E1090B" w14:textId="047FFA56" w:rsidR="00A42072" w:rsidRDefault="0060182E" w:rsidP="0060182E">
    <w:pPr>
      <w:pStyle w:val="Stopka"/>
      <w:tabs>
        <w:tab w:val="left" w:pos="240"/>
        <w:tab w:val="center" w:pos="4393"/>
      </w:tabs>
    </w:pPr>
    <w:r>
      <w:rPr>
        <w:color w:val="7F7F7F"/>
        <w:sz w:val="16"/>
        <w:szCs w:val="16"/>
      </w:rPr>
      <w:tab/>
    </w:r>
    <w:r>
      <w:rPr>
        <w:color w:val="7F7F7F"/>
        <w:sz w:val="16"/>
        <w:szCs w:val="16"/>
      </w:rPr>
      <w:tab/>
    </w:r>
    <w:r w:rsidR="00A42072" w:rsidRPr="00981024">
      <w:rPr>
        <w:color w:val="7F7F7F"/>
        <w:sz w:val="16"/>
        <w:szCs w:val="16"/>
      </w:rPr>
      <w:t>NIP: 716-000-42-81</w:t>
    </w:r>
  </w:p>
  <w:p w14:paraId="2E24BC4B" w14:textId="77777777" w:rsidR="00613B05" w:rsidRDefault="00613B05" w:rsidP="00A42072">
    <w:pPr>
      <w:pStyle w:val="Stopka"/>
      <w:tabs>
        <w:tab w:val="clear" w:pos="4536"/>
        <w:tab w:val="clear" w:pos="9072"/>
        <w:tab w:val="left" w:pos="7163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FB09B" w14:textId="77777777" w:rsidR="0084554E" w:rsidRDefault="0084554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C3DBC" w14:textId="77777777" w:rsidR="00262745" w:rsidRDefault="00262745" w:rsidP="00613B05">
      <w:pPr>
        <w:spacing w:after="0" w:line="240" w:lineRule="auto"/>
      </w:pPr>
      <w:r>
        <w:separator/>
      </w:r>
    </w:p>
  </w:footnote>
  <w:footnote w:type="continuationSeparator" w:id="0">
    <w:p w14:paraId="1D8AC300" w14:textId="77777777" w:rsidR="00262745" w:rsidRDefault="00262745" w:rsidP="00613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ECC4F" w14:textId="77777777" w:rsidR="0084554E" w:rsidRDefault="0084554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88"/>
      <w:gridCol w:w="1698"/>
    </w:tblGrid>
    <w:tr w:rsidR="00A12AEE" w14:paraId="629F14B6" w14:textId="77777777" w:rsidTr="0060182E">
      <w:trPr>
        <w:trHeight w:val="995"/>
      </w:trPr>
      <w:tc>
        <w:tcPr>
          <w:tcW w:w="7088" w:type="dxa"/>
          <w:tcMar>
            <w:left w:w="0" w:type="dxa"/>
            <w:right w:w="0" w:type="dxa"/>
          </w:tcMar>
        </w:tcPr>
        <w:p w14:paraId="799BF774" w14:textId="414413F5" w:rsidR="00613B05" w:rsidRDefault="001A3E17" w:rsidP="000355BD">
          <w:pPr>
            <w:pStyle w:val="Nagwek"/>
            <w:jc w:val="center"/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61312" behindDoc="1" locked="0" layoutInCell="1" allowOverlap="1" wp14:anchorId="77DD8BC9" wp14:editId="00BED272">
                <wp:simplePos x="0" y="0"/>
                <wp:positionH relativeFrom="column">
                  <wp:posOffset>3776980</wp:posOffset>
                </wp:positionH>
                <wp:positionV relativeFrom="paragraph">
                  <wp:posOffset>53975</wp:posOffset>
                </wp:positionV>
                <wp:extent cx="719455" cy="492125"/>
                <wp:effectExtent l="19050" t="0" r="4445" b="0"/>
                <wp:wrapTight wrapText="bothSides">
                  <wp:wrapPolygon edited="0">
                    <wp:start x="-572" y="0"/>
                    <wp:lineTo x="-572" y="20903"/>
                    <wp:lineTo x="21733" y="20903"/>
                    <wp:lineTo x="21733" y="0"/>
                    <wp:lineTo x="-572" y="0"/>
                  </wp:wrapPolygon>
                </wp:wrapTight>
                <wp:docPr id="142" name="Obraz 1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r_format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9455" cy="492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613B05">
            <w:rPr>
              <w:noProof/>
              <w:lang w:eastAsia="pl-PL"/>
            </w:rPr>
            <w:drawing>
              <wp:anchor distT="0" distB="0" distL="0" distR="0" simplePos="0" relativeHeight="251659264" behindDoc="1" locked="0" layoutInCell="1" allowOverlap="1" wp14:anchorId="43128CAA" wp14:editId="5AF0B58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714625" cy="635635"/>
                <wp:effectExtent l="0" t="0" r="9525" b="0"/>
                <wp:wrapTight wrapText="bothSides">
                  <wp:wrapPolygon edited="0">
                    <wp:start x="0" y="0"/>
                    <wp:lineTo x="0" y="20715"/>
                    <wp:lineTo x="21524" y="20715"/>
                    <wp:lineTo x="21524" y="0"/>
                    <wp:lineTo x="0" y="0"/>
                  </wp:wrapPolygon>
                </wp:wrapTight>
                <wp:docPr id="141" name="Obraz 1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iung_długi.jp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709" t="20453" r="11055"/>
                        <a:stretch/>
                      </pic:blipFill>
                      <pic:spPr bwMode="auto">
                        <a:xfrm>
                          <a:off x="0" y="0"/>
                          <a:ext cx="2714625" cy="6356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98" w:type="dxa"/>
          <w:tcMar>
            <w:left w:w="0" w:type="dxa"/>
            <w:right w:w="0" w:type="dxa"/>
          </w:tcMar>
        </w:tcPr>
        <w:p w14:paraId="6F7124D6" w14:textId="2A3B554C" w:rsidR="00613B05" w:rsidRPr="00613B05" w:rsidRDefault="00C31799" w:rsidP="00A12AEE">
          <w:pPr>
            <w:pStyle w:val="Nagwek"/>
            <w:rPr>
              <w:lang w:eastAsia="pl-PL"/>
            </w:rPr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63360" behindDoc="1" locked="0" layoutInCell="1" allowOverlap="1" wp14:anchorId="3FB75BCD" wp14:editId="34470133">
                <wp:simplePos x="0" y="0"/>
                <wp:positionH relativeFrom="column">
                  <wp:posOffset>5866765</wp:posOffset>
                </wp:positionH>
                <wp:positionV relativeFrom="paragraph">
                  <wp:posOffset>813435</wp:posOffset>
                </wp:positionV>
                <wp:extent cx="720090" cy="489585"/>
                <wp:effectExtent l="19050" t="0" r="3810" b="0"/>
                <wp:wrapNone/>
                <wp:docPr id="143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90" cy="4895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eastAsia="pl-PL"/>
            </w:rPr>
            <w:drawing>
              <wp:anchor distT="0" distB="0" distL="114300" distR="114300" simplePos="0" relativeHeight="251662336" behindDoc="1" locked="0" layoutInCell="1" allowOverlap="1" wp14:anchorId="3D08DCDD" wp14:editId="180DD631">
                <wp:simplePos x="0" y="0"/>
                <wp:positionH relativeFrom="column">
                  <wp:posOffset>5866765</wp:posOffset>
                </wp:positionH>
                <wp:positionV relativeFrom="paragraph">
                  <wp:posOffset>813435</wp:posOffset>
                </wp:positionV>
                <wp:extent cx="720090" cy="489585"/>
                <wp:effectExtent l="19050" t="0" r="3810" b="0"/>
                <wp:wrapNone/>
                <wp:docPr id="14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90" cy="4895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14:paraId="0BEA6469" w14:textId="77777777" w:rsidR="00613B05" w:rsidRPr="00613B05" w:rsidRDefault="00613B05" w:rsidP="00B50DE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F5DD1" w14:textId="77777777" w:rsidR="0084554E" w:rsidRDefault="008455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E2FFA"/>
    <w:multiLevelType w:val="multilevel"/>
    <w:tmpl w:val="A28A2122"/>
    <w:lvl w:ilvl="0">
      <w:start w:val="88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300"/>
      <w:numFmt w:val="decimal"/>
      <w:lvlText w:val="%1-%2"/>
      <w:lvlJc w:val="left"/>
      <w:pPr>
        <w:ind w:left="1395" w:hanging="67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2EE6582C"/>
    <w:multiLevelType w:val="hybridMultilevel"/>
    <w:tmpl w:val="AA785B96"/>
    <w:lvl w:ilvl="0" w:tplc="0FDCAC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4790F50A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D9777DE"/>
    <w:multiLevelType w:val="hybridMultilevel"/>
    <w:tmpl w:val="7DE0608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C32DFA"/>
    <w:multiLevelType w:val="hybridMultilevel"/>
    <w:tmpl w:val="16E6F1D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F1A38"/>
    <w:multiLevelType w:val="multilevel"/>
    <w:tmpl w:val="FEFA7EF8"/>
    <w:lvl w:ilvl="0">
      <w:start w:val="1"/>
      <w:numFmt w:val="decimal"/>
      <w:pStyle w:val="Raportow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gwe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45407FF"/>
    <w:multiLevelType w:val="multilevel"/>
    <w:tmpl w:val="460A46D2"/>
    <w:styleLink w:val="Listaraport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08" w:firstLine="0"/>
      </w:pPr>
    </w:lvl>
    <w:lvl w:ilvl="2">
      <w:start w:val="1"/>
      <w:numFmt w:val="decimal"/>
      <w:lvlText w:val="%3."/>
      <w:lvlJc w:val="left"/>
      <w:pPr>
        <w:ind w:left="708" w:firstLine="0"/>
      </w:pPr>
    </w:lvl>
    <w:lvl w:ilvl="3">
      <w:start w:val="1"/>
      <w:numFmt w:val="lowerLetter"/>
      <w:lvlText w:val="%4)"/>
      <w:lvlJc w:val="left"/>
      <w:pPr>
        <w:ind w:left="708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4D1156EE"/>
    <w:multiLevelType w:val="hybridMultilevel"/>
    <w:tmpl w:val="80A2264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BD254BE"/>
    <w:multiLevelType w:val="hybridMultilevel"/>
    <w:tmpl w:val="5D8884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0119D"/>
    <w:multiLevelType w:val="hybridMultilevel"/>
    <w:tmpl w:val="B1BE4E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D47290"/>
    <w:multiLevelType w:val="multilevel"/>
    <w:tmpl w:val="CFE87FDE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lowerLetter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6C402657"/>
    <w:multiLevelType w:val="hybridMultilevel"/>
    <w:tmpl w:val="F3FE1E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04EF0"/>
    <w:multiLevelType w:val="hybridMultilevel"/>
    <w:tmpl w:val="59E29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C5130"/>
    <w:multiLevelType w:val="multilevel"/>
    <w:tmpl w:val="B428F7F8"/>
    <w:styleLink w:val="Monografieirozprawynaukowe"/>
    <w:lvl w:ilvl="0">
      <w:start w:val="1"/>
      <w:numFmt w:val="decimal"/>
      <w:lvlText w:val="%1. 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mallCaps/>
        <w:strike w:val="0"/>
        <w:dstrike w:val="0"/>
        <w:color w:val="auto"/>
        <w:sz w:val="28"/>
        <w:vertAlign w:val="baseline"/>
      </w:rPr>
    </w:lvl>
    <w:lvl w:ilvl="1">
      <w:start w:val="1"/>
      <w:numFmt w:val="decimal"/>
      <w:lvlText w:val="%2. %1. "/>
      <w:lvlJc w:val="left"/>
      <w:pPr>
        <w:ind w:left="1080" w:hanging="360"/>
      </w:pPr>
      <w:rPr>
        <w:rFonts w:ascii="Times New Roman" w:hAnsi="Times New Roman" w:hint="default"/>
        <w:b w:val="0"/>
        <w:i w:val="0"/>
        <w:caps w:val="0"/>
        <w:smallCaps w:val="0"/>
        <w:color w:val="auto"/>
        <w:sz w:val="24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num w:numId="1" w16cid:durableId="1263491876">
    <w:abstractNumId w:val="12"/>
  </w:num>
  <w:num w:numId="2" w16cid:durableId="1804885141">
    <w:abstractNumId w:val="9"/>
  </w:num>
  <w:num w:numId="3" w16cid:durableId="1573663675">
    <w:abstractNumId w:val="5"/>
  </w:num>
  <w:num w:numId="4" w16cid:durableId="584799233">
    <w:abstractNumId w:val="9"/>
  </w:num>
  <w:num w:numId="5" w16cid:durableId="1845626757">
    <w:abstractNumId w:val="4"/>
  </w:num>
  <w:num w:numId="6" w16cid:durableId="6758843">
    <w:abstractNumId w:val="3"/>
  </w:num>
  <w:num w:numId="7" w16cid:durableId="842477157">
    <w:abstractNumId w:val="8"/>
  </w:num>
  <w:num w:numId="8" w16cid:durableId="869610148">
    <w:abstractNumId w:val="11"/>
  </w:num>
  <w:num w:numId="9" w16cid:durableId="1779988286">
    <w:abstractNumId w:val="6"/>
  </w:num>
  <w:num w:numId="10" w16cid:durableId="1628852375">
    <w:abstractNumId w:val="7"/>
  </w:num>
  <w:num w:numId="11" w16cid:durableId="1942450294">
    <w:abstractNumId w:val="10"/>
  </w:num>
  <w:num w:numId="12" w16cid:durableId="235677142">
    <w:abstractNumId w:val="1"/>
  </w:num>
  <w:num w:numId="13" w16cid:durableId="1187018402">
    <w:abstractNumId w:val="2"/>
  </w:num>
  <w:num w:numId="14" w16cid:durableId="292367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M7E0tzQ0MTE1NTBS0lEKTi0uzszPAykwqQUAmq/1mCwAAAA="/>
  </w:docVars>
  <w:rsids>
    <w:rsidRoot w:val="00613B05"/>
    <w:rsid w:val="00013C69"/>
    <w:rsid w:val="00021B40"/>
    <w:rsid w:val="00024674"/>
    <w:rsid w:val="000323C6"/>
    <w:rsid w:val="000355BD"/>
    <w:rsid w:val="00041649"/>
    <w:rsid w:val="00041B88"/>
    <w:rsid w:val="000424D4"/>
    <w:rsid w:val="00046B32"/>
    <w:rsid w:val="0006576F"/>
    <w:rsid w:val="00097F12"/>
    <w:rsid w:val="000A69CF"/>
    <w:rsid w:val="000C42B3"/>
    <w:rsid w:val="000D1AB3"/>
    <w:rsid w:val="001107E2"/>
    <w:rsid w:val="00125963"/>
    <w:rsid w:val="00127D09"/>
    <w:rsid w:val="00141A6B"/>
    <w:rsid w:val="0019367E"/>
    <w:rsid w:val="001968D4"/>
    <w:rsid w:val="001A2DE3"/>
    <w:rsid w:val="001A3E17"/>
    <w:rsid w:val="001B00FC"/>
    <w:rsid w:val="001B4CCA"/>
    <w:rsid w:val="001C3F82"/>
    <w:rsid w:val="001C7BAC"/>
    <w:rsid w:val="001E666C"/>
    <w:rsid w:val="001F0283"/>
    <w:rsid w:val="002006B7"/>
    <w:rsid w:val="00220C1C"/>
    <w:rsid w:val="00237935"/>
    <w:rsid w:val="00243BA0"/>
    <w:rsid w:val="00260A3B"/>
    <w:rsid w:val="00262745"/>
    <w:rsid w:val="002666D5"/>
    <w:rsid w:val="00270077"/>
    <w:rsid w:val="002D5C4F"/>
    <w:rsid w:val="002E1FF7"/>
    <w:rsid w:val="00316D58"/>
    <w:rsid w:val="00354E1F"/>
    <w:rsid w:val="00360190"/>
    <w:rsid w:val="003631C6"/>
    <w:rsid w:val="00364132"/>
    <w:rsid w:val="003770A5"/>
    <w:rsid w:val="00380B7C"/>
    <w:rsid w:val="00386331"/>
    <w:rsid w:val="00393D7B"/>
    <w:rsid w:val="00394967"/>
    <w:rsid w:val="003B5341"/>
    <w:rsid w:val="003B5F95"/>
    <w:rsid w:val="003E735B"/>
    <w:rsid w:val="004074A7"/>
    <w:rsid w:val="00420C51"/>
    <w:rsid w:val="00431895"/>
    <w:rsid w:val="0044025E"/>
    <w:rsid w:val="0044156F"/>
    <w:rsid w:val="004507E5"/>
    <w:rsid w:val="00452B30"/>
    <w:rsid w:val="0045605E"/>
    <w:rsid w:val="00456AEC"/>
    <w:rsid w:val="0045762C"/>
    <w:rsid w:val="004652B9"/>
    <w:rsid w:val="004818BB"/>
    <w:rsid w:val="00484F7F"/>
    <w:rsid w:val="00492189"/>
    <w:rsid w:val="004C0A9F"/>
    <w:rsid w:val="004C7EB1"/>
    <w:rsid w:val="004D0563"/>
    <w:rsid w:val="004D623D"/>
    <w:rsid w:val="004D657E"/>
    <w:rsid w:val="004E4B81"/>
    <w:rsid w:val="004F0A60"/>
    <w:rsid w:val="004F0A96"/>
    <w:rsid w:val="00506F79"/>
    <w:rsid w:val="00510FAA"/>
    <w:rsid w:val="005121DB"/>
    <w:rsid w:val="00514649"/>
    <w:rsid w:val="00534B47"/>
    <w:rsid w:val="00536287"/>
    <w:rsid w:val="005419DA"/>
    <w:rsid w:val="00553FEE"/>
    <w:rsid w:val="005A0DB3"/>
    <w:rsid w:val="005A6985"/>
    <w:rsid w:val="005B087D"/>
    <w:rsid w:val="005B57AC"/>
    <w:rsid w:val="005C044C"/>
    <w:rsid w:val="005C0827"/>
    <w:rsid w:val="005C54ED"/>
    <w:rsid w:val="005D4F8E"/>
    <w:rsid w:val="005F7CB6"/>
    <w:rsid w:val="0060182E"/>
    <w:rsid w:val="0061045E"/>
    <w:rsid w:val="00613B05"/>
    <w:rsid w:val="00620CD5"/>
    <w:rsid w:val="006302A8"/>
    <w:rsid w:val="00646809"/>
    <w:rsid w:val="0065514A"/>
    <w:rsid w:val="006647EB"/>
    <w:rsid w:val="00670AE7"/>
    <w:rsid w:val="006C2AB2"/>
    <w:rsid w:val="006D4DC7"/>
    <w:rsid w:val="006D63B0"/>
    <w:rsid w:val="006D7374"/>
    <w:rsid w:val="007018A2"/>
    <w:rsid w:val="00702710"/>
    <w:rsid w:val="007035C2"/>
    <w:rsid w:val="0070613F"/>
    <w:rsid w:val="00713C5D"/>
    <w:rsid w:val="007205F0"/>
    <w:rsid w:val="00755D20"/>
    <w:rsid w:val="00770C80"/>
    <w:rsid w:val="00774E4C"/>
    <w:rsid w:val="00781783"/>
    <w:rsid w:val="007858B9"/>
    <w:rsid w:val="007A00C2"/>
    <w:rsid w:val="007A6025"/>
    <w:rsid w:val="007B1342"/>
    <w:rsid w:val="007B3C3A"/>
    <w:rsid w:val="007B6C75"/>
    <w:rsid w:val="007C098F"/>
    <w:rsid w:val="007D7CDC"/>
    <w:rsid w:val="007E472A"/>
    <w:rsid w:val="007F6FE8"/>
    <w:rsid w:val="00800F6A"/>
    <w:rsid w:val="00805284"/>
    <w:rsid w:val="00805E75"/>
    <w:rsid w:val="00813944"/>
    <w:rsid w:val="008235EE"/>
    <w:rsid w:val="0084554E"/>
    <w:rsid w:val="00850A98"/>
    <w:rsid w:val="008510AA"/>
    <w:rsid w:val="00857BC4"/>
    <w:rsid w:val="008613C7"/>
    <w:rsid w:val="00886018"/>
    <w:rsid w:val="008D2F35"/>
    <w:rsid w:val="008D6D78"/>
    <w:rsid w:val="008E0FA6"/>
    <w:rsid w:val="008F5608"/>
    <w:rsid w:val="00921D4E"/>
    <w:rsid w:val="00936848"/>
    <w:rsid w:val="00952689"/>
    <w:rsid w:val="009539E1"/>
    <w:rsid w:val="00956888"/>
    <w:rsid w:val="009615FF"/>
    <w:rsid w:val="009625AD"/>
    <w:rsid w:val="00971323"/>
    <w:rsid w:val="00981024"/>
    <w:rsid w:val="00990636"/>
    <w:rsid w:val="00992CE3"/>
    <w:rsid w:val="009B410E"/>
    <w:rsid w:val="009B6557"/>
    <w:rsid w:val="009C62AD"/>
    <w:rsid w:val="009D3F24"/>
    <w:rsid w:val="009D4ED7"/>
    <w:rsid w:val="009F5C07"/>
    <w:rsid w:val="009F6055"/>
    <w:rsid w:val="00A026C4"/>
    <w:rsid w:val="00A05175"/>
    <w:rsid w:val="00A12AEE"/>
    <w:rsid w:val="00A14B2C"/>
    <w:rsid w:val="00A26EC9"/>
    <w:rsid w:val="00A278AD"/>
    <w:rsid w:val="00A42072"/>
    <w:rsid w:val="00A5170F"/>
    <w:rsid w:val="00A60B91"/>
    <w:rsid w:val="00A73FEC"/>
    <w:rsid w:val="00A8321C"/>
    <w:rsid w:val="00AC5627"/>
    <w:rsid w:val="00AD29E6"/>
    <w:rsid w:val="00AE78F7"/>
    <w:rsid w:val="00AF5412"/>
    <w:rsid w:val="00B13195"/>
    <w:rsid w:val="00B135B6"/>
    <w:rsid w:val="00B22446"/>
    <w:rsid w:val="00B248CB"/>
    <w:rsid w:val="00B50DE1"/>
    <w:rsid w:val="00B75741"/>
    <w:rsid w:val="00B908CF"/>
    <w:rsid w:val="00B959BD"/>
    <w:rsid w:val="00BB22EC"/>
    <w:rsid w:val="00BE2B79"/>
    <w:rsid w:val="00BF56BF"/>
    <w:rsid w:val="00C00384"/>
    <w:rsid w:val="00C01A88"/>
    <w:rsid w:val="00C20D10"/>
    <w:rsid w:val="00C2407E"/>
    <w:rsid w:val="00C24D23"/>
    <w:rsid w:val="00C31799"/>
    <w:rsid w:val="00C327C9"/>
    <w:rsid w:val="00C42F4D"/>
    <w:rsid w:val="00C4383F"/>
    <w:rsid w:val="00C57EA7"/>
    <w:rsid w:val="00C62D6A"/>
    <w:rsid w:val="00C7645C"/>
    <w:rsid w:val="00C81711"/>
    <w:rsid w:val="00C83996"/>
    <w:rsid w:val="00C87DC7"/>
    <w:rsid w:val="00C93EAF"/>
    <w:rsid w:val="00C962CF"/>
    <w:rsid w:val="00C97447"/>
    <w:rsid w:val="00CA047C"/>
    <w:rsid w:val="00CB4474"/>
    <w:rsid w:val="00CC7A5C"/>
    <w:rsid w:val="00CD31BC"/>
    <w:rsid w:val="00CE6F5B"/>
    <w:rsid w:val="00CF0D24"/>
    <w:rsid w:val="00CF2BC1"/>
    <w:rsid w:val="00CF5FB1"/>
    <w:rsid w:val="00D02643"/>
    <w:rsid w:val="00D37E6F"/>
    <w:rsid w:val="00D404EC"/>
    <w:rsid w:val="00D57304"/>
    <w:rsid w:val="00D622C5"/>
    <w:rsid w:val="00D719F2"/>
    <w:rsid w:val="00D76D21"/>
    <w:rsid w:val="00D76D51"/>
    <w:rsid w:val="00DA3AC1"/>
    <w:rsid w:val="00DD325F"/>
    <w:rsid w:val="00DF4641"/>
    <w:rsid w:val="00E15C4B"/>
    <w:rsid w:val="00E16FF9"/>
    <w:rsid w:val="00E52B16"/>
    <w:rsid w:val="00E55524"/>
    <w:rsid w:val="00EA346E"/>
    <w:rsid w:val="00EB7D3A"/>
    <w:rsid w:val="00ED52BC"/>
    <w:rsid w:val="00EE026E"/>
    <w:rsid w:val="00EE19E4"/>
    <w:rsid w:val="00EE40AF"/>
    <w:rsid w:val="00EE5B97"/>
    <w:rsid w:val="00F07234"/>
    <w:rsid w:val="00F1515C"/>
    <w:rsid w:val="00F22D6F"/>
    <w:rsid w:val="00F30A26"/>
    <w:rsid w:val="00F33D23"/>
    <w:rsid w:val="00F35C5A"/>
    <w:rsid w:val="00F61056"/>
    <w:rsid w:val="00F8426A"/>
    <w:rsid w:val="00F87095"/>
    <w:rsid w:val="00F93E28"/>
    <w:rsid w:val="00FA7A2F"/>
    <w:rsid w:val="00FB4646"/>
    <w:rsid w:val="00FB567E"/>
    <w:rsid w:val="00FE567A"/>
    <w:rsid w:val="00FE7585"/>
    <w:rsid w:val="00FF4C37"/>
    <w:rsid w:val="00FF4CFB"/>
    <w:rsid w:val="00FF53B3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97F231"/>
  <w15:docId w15:val="{64CC1B59-8582-421C-B6D6-E985109A7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4ED7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BB22EC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autoRedefine/>
    <w:uiPriority w:val="9"/>
    <w:unhideWhenUsed/>
    <w:qFormat/>
    <w:rsid w:val="00BB22EC"/>
    <w:pPr>
      <w:keepNext/>
      <w:keepLines/>
      <w:numPr>
        <w:ilvl w:val="2"/>
        <w:numId w:val="5"/>
      </w:numPr>
      <w:spacing w:before="240" w:after="240" w:line="240" w:lineRule="auto"/>
      <w:ind w:left="708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Monografieirozprawynaukowe">
    <w:name w:val="Monografie i rozprawy naukowe"/>
    <w:uiPriority w:val="99"/>
    <w:rsid w:val="00620CD5"/>
    <w:pPr>
      <w:numPr>
        <w:numId w:val="1"/>
      </w:numPr>
    </w:pPr>
  </w:style>
  <w:style w:type="paragraph" w:customStyle="1" w:styleId="Monografiatext">
    <w:name w:val="Monografia_text"/>
    <w:basedOn w:val="Normalny"/>
    <w:link w:val="MonografiatextZnak"/>
    <w:qFormat/>
    <w:rsid w:val="00620CD5"/>
    <w:pPr>
      <w:spacing w:after="0" w:line="360" w:lineRule="auto"/>
      <w:ind w:left="284" w:firstLine="709"/>
      <w:jc w:val="both"/>
    </w:pPr>
    <w:rPr>
      <w:rFonts w:ascii="Times New Roman" w:hAnsi="Times New Roman" w:cs="Times New Roman"/>
    </w:rPr>
  </w:style>
  <w:style w:type="character" w:customStyle="1" w:styleId="MonografiatextZnak">
    <w:name w:val="Monografia_text Znak"/>
    <w:basedOn w:val="Domylnaczcionkaakapitu"/>
    <w:link w:val="Monografiatext"/>
    <w:rsid w:val="00620CD5"/>
    <w:rPr>
      <w:rFonts w:ascii="Times New Roman" w:hAnsi="Times New Roman" w:cs="Times New Roman"/>
    </w:rPr>
  </w:style>
  <w:style w:type="paragraph" w:customStyle="1" w:styleId="Raportowy">
    <w:name w:val="Raportowy"/>
    <w:basedOn w:val="Nagwek1"/>
    <w:link w:val="RaportowyZnak"/>
    <w:autoRedefine/>
    <w:qFormat/>
    <w:rsid w:val="00BB22EC"/>
    <w:pPr>
      <w:numPr>
        <w:numId w:val="5"/>
      </w:numPr>
    </w:pPr>
  </w:style>
  <w:style w:type="character" w:customStyle="1" w:styleId="RaportowyZnak">
    <w:name w:val="Raportowy Znak"/>
    <w:basedOn w:val="Nagwek1Znak"/>
    <w:link w:val="Raportowy"/>
    <w:rsid w:val="00BB22E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BB22E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numbering" w:customStyle="1" w:styleId="Listaraport">
    <w:name w:val="Lista_raport"/>
    <w:uiPriority w:val="99"/>
    <w:rsid w:val="00BB22EC"/>
    <w:pPr>
      <w:numPr>
        <w:numId w:val="3"/>
      </w:numPr>
    </w:pPr>
  </w:style>
  <w:style w:type="character" w:customStyle="1" w:styleId="Nagwek3Znak">
    <w:name w:val="Nagłówek 3 Znak"/>
    <w:basedOn w:val="Domylnaczcionkaakapitu"/>
    <w:link w:val="Nagwek3"/>
    <w:uiPriority w:val="9"/>
    <w:rsid w:val="00BB22EC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613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3B05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13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3B05"/>
    <w:rPr>
      <w:lang w:val="en-GB"/>
    </w:rPr>
  </w:style>
  <w:style w:type="paragraph" w:customStyle="1" w:styleId="Bezodstpw1">
    <w:name w:val="Bez odstępów1"/>
    <w:uiPriority w:val="99"/>
    <w:qFormat/>
    <w:rsid w:val="00613B05"/>
    <w:pPr>
      <w:spacing w:after="0" w:line="240" w:lineRule="auto"/>
    </w:pPr>
    <w:rPr>
      <w:rFonts w:ascii="Calibri" w:eastAsia="Calibri" w:hAnsi="Calibri" w:cs="Calibri"/>
    </w:rPr>
  </w:style>
  <w:style w:type="table" w:styleId="Tabela-Siatka">
    <w:name w:val="Table Grid"/>
    <w:basedOn w:val="Standardowy"/>
    <w:uiPriority w:val="39"/>
    <w:rsid w:val="00613B05"/>
    <w:pPr>
      <w:spacing w:after="0" w:line="240" w:lineRule="auto"/>
      <w:ind w:left="7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13B05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1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15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3628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3628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3628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3628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36287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37E6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37E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9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alazka@iung.pulawy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710A9-F5F5-4A5E-A63F-0D5B78EC6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02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UNG-PIB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q K</dc:creator>
  <cp:lastModifiedBy>Karolina Furtak</cp:lastModifiedBy>
  <cp:revision>17</cp:revision>
  <cp:lastPrinted>2022-03-17T10:52:00Z</cp:lastPrinted>
  <dcterms:created xsi:type="dcterms:W3CDTF">2024-07-01T06:36:00Z</dcterms:created>
  <dcterms:modified xsi:type="dcterms:W3CDTF">2026-02-03T11:58:00Z</dcterms:modified>
</cp:coreProperties>
</file>